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083766" w14:textId="73FF29CC" w:rsidR="00030EE3" w:rsidRPr="00777091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0" w:name="_GoBack"/>
      <w:bookmarkEnd w:id="0"/>
      <w:r w:rsidRPr="00777091"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14:paraId="1380FDD4" w14:textId="7B5B9206" w:rsidR="00612AAC" w:rsidRPr="00777091" w:rsidRDefault="00612AAC" w:rsidP="00612AAC">
      <w:pPr>
        <w:spacing w:after="0"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sr-Cyrl-CS"/>
        </w:rPr>
      </w:pPr>
      <w:r w:rsidRPr="00777091">
        <w:rPr>
          <w:rFonts w:ascii="Times New Roman" w:hAnsi="Times New Roman" w:cs="Times New Roman"/>
          <w:b/>
          <w:sz w:val="28"/>
          <w:szCs w:val="28"/>
          <w:lang w:val="sr-Cyrl-CS"/>
        </w:rPr>
        <w:t>ПРИЈАВ</w:t>
      </w:r>
      <w:r w:rsidR="00F927AD" w:rsidRPr="00777091">
        <w:rPr>
          <w:rFonts w:ascii="Times New Roman" w:hAnsi="Times New Roman" w:cs="Times New Roman"/>
          <w:b/>
          <w:sz w:val="28"/>
          <w:szCs w:val="28"/>
          <w:lang w:val="sr-Cyrl-CS"/>
        </w:rPr>
        <w:t>А</w:t>
      </w:r>
    </w:p>
    <w:p w14:paraId="60B700FF" w14:textId="77777777" w:rsidR="00612AAC" w:rsidRPr="00777091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4A1AD8E0" w14:textId="5211755E" w:rsidR="0386A755" w:rsidRPr="00777091" w:rsidRDefault="0386A755"/>
    <w:p w14:paraId="3621E681" w14:textId="386BC712" w:rsidR="0006100F" w:rsidRPr="00777091" w:rsidRDefault="4E6F551D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1.1. 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 ПОДНОСИОЦА ПРИЈАВЕ</w:t>
      </w:r>
      <w:r w:rsidR="0006100F" w:rsidRPr="00777091">
        <w:tab/>
      </w:r>
    </w:p>
    <w:p w14:paraId="21987719" w14:textId="6D03F19A" w:rsidR="0006100F" w:rsidRPr="00777091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lang w:val="sr-Cyrl-CS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6525"/>
      </w:tblGrid>
      <w:tr w:rsidR="00777091" w:rsidRPr="00174995" w14:paraId="4E498C52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B0564EA" w14:textId="530003DF" w:rsidR="24B4ED0D" w:rsidRPr="00174995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C61FD8C" w14:textId="3008581F" w:rsidR="24B4ED0D" w:rsidRPr="00174995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5D66CE0" w14:textId="58E6061A" w:rsidR="24B4ED0D" w:rsidRPr="00174995" w:rsidRDefault="24B4ED0D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777091" w:rsidRPr="00174995" w14:paraId="495BDCD4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F44B214" w14:textId="41EFA7BB" w:rsidR="24B4ED0D" w:rsidRPr="00174995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3CC06D6" w14:textId="6C4C2E75" w:rsidR="24B4ED0D" w:rsidRPr="00174995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Број личне карте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533B4D58" w14:textId="24CE6ADB" w:rsidR="24B4ED0D" w:rsidRPr="00174995" w:rsidRDefault="24B4ED0D" w:rsidP="00B71B17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174995" w14:paraId="62428F8F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3630E7B" w14:textId="63CA03B9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A2F735A" w14:textId="57FDBD4D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ЈМБГ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49692879" w14:textId="77777777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174995" w14:paraId="0AADFE39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BCD112E" w14:textId="7E561DDC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518D12C" w14:textId="48C48E16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улица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541D7F6B" w14:textId="77777777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174995" w14:paraId="59249F0D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C6980D9" w14:textId="5CF582E7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680E8DD" w14:textId="51ABC816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број</w:t>
            </w:r>
            <w:proofErr w:type="spellEnd"/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A722C92" w14:textId="77777777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174995" w14:paraId="7218CB85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A4634A4" w14:textId="5DE19DD0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6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25E4B7F" w14:textId="2EF2280A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Број телефона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68331C3" w14:textId="77777777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174995" w14:paraId="3116F3F0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7721C2D" w14:textId="10EE2BBD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FAFC5FC" w14:textId="1C10A73D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дреса електронске поште - email (опционално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54B3402" w14:textId="77777777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14:paraId="059635CD" w14:textId="77777777" w:rsidR="00174995" w:rsidRDefault="00174995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798547FA" w14:textId="5EE15567" w:rsidR="0006100F" w:rsidRPr="00777091" w:rsidRDefault="0CC9C0FA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</w:rPr>
        <w:t>1.2. ПОДАЦИ О ПРЕДМЕТНОМ ОБЈЕКТУ</w:t>
      </w:r>
    </w:p>
    <w:p w14:paraId="67BC659F" w14:textId="22183238" w:rsidR="0006100F" w:rsidRPr="00777091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5731"/>
        <w:gridCol w:w="740"/>
      </w:tblGrid>
      <w:tr w:rsidR="00174995" w:rsidRPr="00174995" w14:paraId="22135A93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99790A7" w14:textId="703C8A93" w:rsidR="4DE8B5F4" w:rsidRPr="00174995" w:rsidRDefault="4DE8B5F4" w:rsidP="00777091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02C1291" w14:textId="1F6EDAA7" w:rsidR="4DE8B5F4" w:rsidRPr="00174995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улица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F51FE69" w14:textId="78FA5092" w:rsidR="4DE8B5F4" w:rsidRPr="00174995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174995" w14:paraId="1B38E9DB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B003373" w14:textId="1285DC37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1C281F2" w14:textId="0F0B8E6E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Место</w:t>
            </w:r>
            <w:proofErr w:type="spellEnd"/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DFFD91C" w14:textId="77777777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174995" w14:paraId="30F7D60B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4525CA3" w14:textId="48B22B53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6B89994" w14:textId="666B0EFD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број</w:t>
            </w:r>
            <w:proofErr w:type="spellEnd"/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2E89DBC" w14:textId="77777777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174995" w14:paraId="5C555696" w14:textId="77777777" w:rsidTr="00F82A4D">
        <w:trPr>
          <w:trHeight w:val="197"/>
        </w:trPr>
        <w:tc>
          <w:tcPr>
            <w:tcW w:w="516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5E4DC1E" w14:textId="3F443234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375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7DD1070" w14:textId="3646CCB5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Тип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објекта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означи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B589FBD" w14:textId="3FCB2C0E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родична кућа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6CC729A" w14:textId="2F2A0D9A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174995" w14:paraId="660FB109" w14:textId="77777777" w:rsidTr="00F82A4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427660F5" w14:textId="77777777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2727F87" w14:textId="77777777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2AC3D21" w14:textId="0A51B54B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војна кућа или кућа у низу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9346CC" w14:textId="2DB3B825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174995" w14:paraId="30CAC29E" w14:textId="77777777" w:rsidTr="00F82A4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3079791" w14:textId="77777777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54E3B5D" w14:textId="77777777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D311ADD" w14:textId="1560035E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Стан у стамбеној згради  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54846A4" w14:textId="656F62E0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14:paraId="6E0357DB" w14:textId="77777777" w:rsidR="002D234C" w:rsidRPr="00777091" w:rsidRDefault="002D234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AAEAE32" w14:textId="5CDEDD43" w:rsidR="00675765" w:rsidRPr="00777091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</w:t>
      </w:r>
      <w:r w:rsidR="005524E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C51A4F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</w:t>
      </w:r>
      <w:r w:rsidR="0095725F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ПАКЕТ </w:t>
      </w:r>
      <w:r w:rsidR="00C51A4F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</w:t>
      </w:r>
      <w:r w:rsidR="0095725F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А</w:t>
      </w:r>
      <w:r w:rsidR="00675765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5327CDDC" w14:textId="3574FD2D" w:rsidR="0014373C" w:rsidRPr="0014373C" w:rsidRDefault="0014373C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14373C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1 МЕРЕ ЗА КОЈЕ СЕ ПРИЈАВЉУЈЕТЕ</w:t>
      </w:r>
    </w:p>
    <w:p w14:paraId="71EA991F" w14:textId="4A525230" w:rsidR="004F36FD" w:rsidRPr="004F36FD" w:rsidRDefault="004F36FD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</w:pPr>
      <w:r w:rsidRPr="004F36FD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  <w:t>ПОРОДИЧНЕ КУЋЕ</w:t>
      </w:r>
    </w:p>
    <w:p w14:paraId="0C259479" w14:textId="0F0ABB34" w:rsidR="000E3BDF" w:rsidRPr="000E3BDF" w:rsidRDefault="000E3BDF" w:rsidP="002F7814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0E3BDF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има право да се пријави за једну појединачну меру из тач. 1)-6), 8) и 9)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или</w:t>
      </w:r>
      <w:r w:rsidRPr="000E3BD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 максимално две појединачне мере из тач. 1)-6)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04E74959" w14:textId="29BC607B" w:rsidR="002F7814" w:rsidRPr="00777091" w:rsidRDefault="00C041E1" w:rsidP="002F7814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bookmarkStart w:id="1" w:name="_Hlk145668329"/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е под тач. 7) и 10) се не убрајају у појединачне мере јер нису предвиђене за самосталну примену.</w:t>
      </w:r>
      <w:bookmarkEnd w:id="1"/>
    </w:p>
    <w:p w14:paraId="4A2724AC" w14:textId="40A3FC52" w:rsidR="006E0396" w:rsidRPr="00777091" w:rsidRDefault="006E0396" w:rsidP="00536FD8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Удео бесповратних средстава за примену појединачне мере</w:t>
      </w:r>
      <w:r w:rsidR="00536FD8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/мера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и највише 50% од укупне вредности инвестиције. </w:t>
      </w:r>
    </w:p>
    <w:p w14:paraId="3180EB90" w14:textId="77777777" w:rsidR="000E3BDF" w:rsidRDefault="000E3BDF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0BA90C1D" w14:textId="0F57AC7D" w:rsidR="005C12AC" w:rsidRPr="00777091" w:rsidRDefault="005C12A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lastRenderedPageBreak/>
        <w:t>Табела 1.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 w:rsidR="0029310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9310E" w:rsidRPr="0029310E"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  <w:t>ЗА ПОРОДИЧНЕ КУЋЕ</w:t>
      </w:r>
      <w:r w:rsidR="00FA0DD0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777091" w:rsidRPr="00B22420" w14:paraId="1DA4C3D6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755968C9" w14:textId="77777777" w:rsidR="00675765" w:rsidRPr="00B22420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215E953" w14:textId="28C92C6D" w:rsidR="00675765" w:rsidRPr="00B22420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</w:p>
        </w:tc>
      </w:tr>
      <w:tr w:rsidR="00777091" w:rsidRPr="00B22420" w14:paraId="40345A11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54F9A270" w14:textId="77777777" w:rsidR="00675765" w:rsidRPr="00B22420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7D98E4A" w14:textId="48BA2CDC" w:rsidR="00675765" w:rsidRPr="00B22420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аваниц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B22420" w14:paraId="2944AC5E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337005F5" w14:textId="42712445" w:rsidR="00675765" w:rsidRPr="00B22420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6BA1624A" w14:textId="2957D6E7" w:rsidR="00675765" w:rsidRPr="00B22420" w:rsidRDefault="00C86291" w:rsidP="00C8629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ног покривача</w:t>
            </w:r>
          </w:p>
        </w:tc>
      </w:tr>
      <w:tr w:rsidR="00777091" w:rsidRPr="00B22420" w14:paraId="7C382441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4A9552D0" w14:textId="77777777" w:rsidR="00675765" w:rsidRPr="00B22420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675765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5D96C609" w14:textId="7FB988A3" w:rsidR="00675765" w:rsidRPr="00B22420" w:rsidRDefault="12830216" w:rsidP="004B4A5D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5D5ADFB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родн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proofErr w:type="spellEnd"/>
          </w:p>
        </w:tc>
      </w:tr>
      <w:tr w:rsidR="00777091" w:rsidRPr="00B22420" w14:paraId="41BCE9AA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10D3BB6A" w14:textId="77777777" w:rsidR="00C86291" w:rsidRPr="00B22420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5)</w:t>
            </w:r>
          </w:p>
        </w:tc>
        <w:tc>
          <w:tcPr>
            <w:tcW w:w="7736" w:type="dxa"/>
          </w:tcPr>
          <w:p w14:paraId="25C99745" w14:textId="7D0C48DB" w:rsidR="00C86291" w:rsidRPr="00B22420" w:rsidRDefault="009453D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</w:p>
        </w:tc>
      </w:tr>
      <w:tr w:rsidR="00777091" w:rsidRPr="00B22420" w14:paraId="6368EA2F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0B37F03E" w14:textId="115DBF0D" w:rsidR="0095725F" w:rsidRPr="00B22420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7736" w:type="dxa"/>
          </w:tcPr>
          <w:p w14:paraId="7C083F14" w14:textId="4D32E947" w:rsidR="0095725F" w:rsidRPr="00B22420" w:rsidRDefault="0095725F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</w:p>
        </w:tc>
      </w:tr>
      <w:tr w:rsidR="00777091" w:rsidRPr="00B22420" w14:paraId="1D288A78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075CF00F" w14:textId="3BAC7BEC" w:rsidR="00675765" w:rsidRPr="00B22420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 w:rsidR="00186AF8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7736" w:type="dxa"/>
          </w:tcPr>
          <w:p w14:paraId="13722600" w14:textId="352C2A20" w:rsidR="00675765" w:rsidRPr="00B22420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777091" w:rsidRPr="00B22420" w14:paraId="0872AB52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3754E779" w14:textId="186E79B3" w:rsidR="00A00A87" w:rsidRPr="00B22420" w:rsidDel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</w:t>
            </w:r>
            <w:r w:rsidR="00A00A87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4F40EA8B" w14:textId="7A58E596" w:rsidR="00A00A87" w:rsidRPr="00B22420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лектор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нсталац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централ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ипрем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трош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опл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воде</w:t>
            </w:r>
            <w:proofErr w:type="spellEnd"/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777091" w:rsidRPr="00B22420" w14:paraId="1C16DFB2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32230D94" w14:textId="5E127745" w:rsidR="00A00A87" w:rsidRPr="00B22420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</w:t>
            </w:r>
            <w:r w:rsidR="00A00A87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5CCC7BA" w14:textId="486DCD1E" w:rsidR="00A00A87" w:rsidRPr="00B22420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опстве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треб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двосмерн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ређај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ерењ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едат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имље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рад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еопход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вештај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вођ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рад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кон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еопходн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илик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икључењ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дистрибутивн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исте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наг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ож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бит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већ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добре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наг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ест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ј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веде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рачу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троше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а 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д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једнак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10,8 kW</w:t>
            </w:r>
          </w:p>
        </w:tc>
      </w:tr>
      <w:tr w:rsidR="00FA63A6" w:rsidRPr="00B22420" w14:paraId="0203F37A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57783240" w14:textId="70BA9792" w:rsidR="00FA63A6" w:rsidRPr="00B22420" w:rsidRDefault="00FA63A6" w:rsidP="00FA63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1</w:t>
            </w: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0</w:t>
            </w:r>
            <w:r w:rsidRPr="00B22420">
              <w:rPr>
                <w:rFonts w:ascii="Times New Roman" w:hAnsi="Times New Roman" w:cs="Times New Roman"/>
                <w:b/>
                <w:lang w:val="sr-Latn-CS"/>
              </w:rPr>
              <w:t>)*</w:t>
            </w:r>
            <w:r w:rsidRPr="00B22420">
              <w:rPr>
                <w:rFonts w:ascii="Times New Roman" w:hAnsi="Times New Roman" w:cs="Times New Roman"/>
                <w:b/>
                <w:lang w:val="sr-Cyrl-CS"/>
              </w:rPr>
              <w:t>*</w:t>
            </w:r>
          </w:p>
        </w:tc>
        <w:tc>
          <w:tcPr>
            <w:tcW w:w="7736" w:type="dxa"/>
            <w:vAlign w:val="center"/>
          </w:tcPr>
          <w:p w14:paraId="392CAD5F" w14:textId="0D8D9405" w:rsidR="00FA63A6" w:rsidRPr="00B22420" w:rsidRDefault="00FA63A6" w:rsidP="00FA63A6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Израда техничке документације</w:t>
            </w:r>
            <w:r w:rsidRPr="00B22420">
              <w:rPr>
                <w:rFonts w:ascii="Times New Roman" w:hAnsi="Times New Roman" w:cs="Times New Roman"/>
                <w:lang w:val="en-US"/>
              </w:rPr>
              <w:t>:</w:t>
            </w:r>
          </w:p>
        </w:tc>
      </w:tr>
      <w:tr w:rsidR="00FA63A6" w:rsidRPr="00B22420" w14:paraId="2512B184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6FEC40BD" w14:textId="77777777" w:rsidR="00FA63A6" w:rsidRPr="00B22420" w:rsidRDefault="00FA63A6" w:rsidP="00FA63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557C854D" w14:textId="5930E6EC" w:rsidR="00FA63A6" w:rsidRPr="00B22420" w:rsidRDefault="00FA63A6" w:rsidP="00FA63A6">
            <w:pPr>
              <w:rPr>
                <w:rFonts w:ascii="Times New Roman" w:hAnsi="Times New Roman" w:cs="Times New Roman"/>
                <w:lang w:val="sr-Cyrl-CS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a) Идејни пројекат енергетске санације ( архитектура/машинство )</w:t>
            </w:r>
          </w:p>
        </w:tc>
      </w:tr>
      <w:tr w:rsidR="00FA63A6" w:rsidRPr="00B22420" w14:paraId="060EA9C4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49B49846" w14:textId="77777777" w:rsidR="00FA63A6" w:rsidRPr="00B22420" w:rsidRDefault="00FA63A6" w:rsidP="00FA63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304299AF" w14:textId="7B9379D9" w:rsidR="00FA63A6" w:rsidRPr="00B22420" w:rsidRDefault="00FA63A6" w:rsidP="00FA63A6">
            <w:pPr>
              <w:rPr>
                <w:rFonts w:ascii="Times New Roman" w:hAnsi="Times New Roman" w:cs="Times New Roman"/>
                <w:lang w:val="sr-Cyrl-CS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б) Елаборат енергетске ефикасности пре санације</w:t>
            </w:r>
          </w:p>
        </w:tc>
      </w:tr>
      <w:tr w:rsidR="00FA63A6" w:rsidRPr="00B22420" w14:paraId="4DF12D52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21A077C0" w14:textId="77777777" w:rsidR="00FA63A6" w:rsidRPr="00B22420" w:rsidRDefault="00FA63A6" w:rsidP="00FA63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241ED57F" w14:textId="386487DE" w:rsidR="00FA63A6" w:rsidRPr="00B22420" w:rsidRDefault="00FA63A6" w:rsidP="00FA63A6">
            <w:pPr>
              <w:rPr>
                <w:rFonts w:ascii="Times New Roman" w:hAnsi="Times New Roman" w:cs="Times New Roman"/>
                <w:lang w:val="sr-Cyrl-CS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в) Технички опис и попис радова</w:t>
            </w:r>
          </w:p>
        </w:tc>
      </w:tr>
      <w:tr w:rsidR="00FA63A6" w:rsidRPr="00B22420" w14:paraId="6042C605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24EB7129" w14:textId="77777777" w:rsidR="00FA63A6" w:rsidRPr="00B22420" w:rsidRDefault="00FA63A6" w:rsidP="00FA63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7761067C" w14:textId="7CB39B22" w:rsidR="00FA63A6" w:rsidRPr="00B22420" w:rsidRDefault="00FA63A6" w:rsidP="00FA63A6">
            <w:pPr>
              <w:rPr>
                <w:rFonts w:ascii="Times New Roman" w:hAnsi="Times New Roman" w:cs="Times New Roman"/>
                <w:lang w:val="sr-Cyrl-CS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г) Сертификат о енергетским својствима пре санације</w:t>
            </w:r>
          </w:p>
        </w:tc>
      </w:tr>
      <w:tr w:rsidR="00FA63A6" w:rsidRPr="00B22420" w14:paraId="11D47F9F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10A95658" w14:textId="77777777" w:rsidR="00FA63A6" w:rsidRPr="00B22420" w:rsidRDefault="00FA63A6" w:rsidP="00FA63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4B623693" w14:textId="20309E8D" w:rsidR="00FA63A6" w:rsidRPr="00B22420" w:rsidRDefault="00FA63A6" w:rsidP="00FA63A6">
            <w:pPr>
              <w:rPr>
                <w:rFonts w:ascii="Times New Roman" w:hAnsi="Times New Roman" w:cs="Times New Roman"/>
                <w:lang w:val="sr-Cyrl-CS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д) Катастарско топографски план</w:t>
            </w:r>
          </w:p>
        </w:tc>
      </w:tr>
      <w:tr w:rsidR="00FA63A6" w:rsidRPr="00B22420" w14:paraId="7B939612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25E65729" w14:textId="77777777" w:rsidR="00FA63A6" w:rsidRPr="00B22420" w:rsidRDefault="00FA63A6" w:rsidP="00FA63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10AA97F0" w14:textId="67F1201B" w:rsidR="00FA63A6" w:rsidRPr="00B22420" w:rsidRDefault="00FA63A6" w:rsidP="00FA63A6">
            <w:pPr>
              <w:rPr>
                <w:rFonts w:ascii="Times New Roman" w:hAnsi="Times New Roman" w:cs="Times New Roman"/>
                <w:lang w:val="sr-Cyrl-CS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ђ) Елаборат енергетске ефикасности после санације</w:t>
            </w:r>
          </w:p>
        </w:tc>
      </w:tr>
      <w:tr w:rsidR="00FA63A6" w:rsidRPr="00B22420" w14:paraId="548B4EFD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72AA7C2F" w14:textId="77777777" w:rsidR="00FA63A6" w:rsidRPr="00B22420" w:rsidRDefault="00FA63A6" w:rsidP="00FA63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116B182E" w14:textId="7F62152D" w:rsidR="00FA63A6" w:rsidRPr="00B22420" w:rsidRDefault="00FA63A6" w:rsidP="00FA63A6">
            <w:pPr>
              <w:rPr>
                <w:rFonts w:ascii="Times New Roman" w:hAnsi="Times New Roman" w:cs="Times New Roman"/>
                <w:lang w:val="sr-Cyrl-CS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е) Сертификат о енергетским својствима после санације</w:t>
            </w:r>
          </w:p>
        </w:tc>
      </w:tr>
    </w:tbl>
    <w:p w14:paraId="18218080" w14:textId="77777777" w:rsidR="000B3E12" w:rsidRPr="00777091" w:rsidRDefault="000B3E12" w:rsidP="00C8629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14:paraId="34908130" w14:textId="4A08EB66" w:rsidR="00C86291" w:rsidRPr="00777091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 меру из тачке </w:t>
      </w:r>
      <w:r w:rsidR="00186AF8" w:rsidRPr="00777091"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) се може конкурисати </w:t>
      </w:r>
      <w:r w:rsidRPr="00777091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</w:t>
      </w:r>
      <w:r w:rsidR="000B3E12" w:rsidRPr="00777091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скључиво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</w:t>
      </w:r>
      <w:r w:rsidR="000B3E12"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неком од појединачних мера под тачком 4) или 5) или 6) и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. </w:t>
      </w:r>
    </w:p>
    <w:p w14:paraId="26B8D9E4" w14:textId="7305C582" w:rsidR="00C51A4F" w:rsidRPr="00777091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>*</w:t>
      </w:r>
      <w:r w:rsidR="00C51A4F"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</w:t>
      </w:r>
      <w:proofErr w:type="spellStart"/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 w:rsidR="00C51A4F"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0B3E12" w:rsidRPr="00777091"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 w:rsidR="00C51A4F"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>неком</w:t>
      </w:r>
      <w:proofErr w:type="spellEnd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>од</w:t>
      </w:r>
      <w:proofErr w:type="spellEnd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proofErr w:type="spellEnd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>под</w:t>
      </w:r>
      <w:proofErr w:type="spellEnd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>тач</w:t>
      </w:r>
      <w:proofErr w:type="spellEnd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 xml:space="preserve">. 1)-6) </w:t>
      </w:r>
      <w:proofErr w:type="spellStart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>тачком</w:t>
      </w:r>
      <w:proofErr w:type="spellEnd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 xml:space="preserve"> 8) и у </w:t>
      </w:r>
      <w:proofErr w:type="spellStart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>оквиру</w:t>
      </w:r>
      <w:proofErr w:type="spellEnd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>пакета</w:t>
      </w:r>
      <w:proofErr w:type="spellEnd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="000B3E12" w:rsidRPr="00777091">
        <w:rPr>
          <w:rFonts w:ascii="Times New Roman" w:eastAsia="Times New Roman" w:hAnsi="Times New Roman" w:cs="Times New Roman"/>
          <w:sz w:val="20"/>
          <w:szCs w:val="20"/>
          <w:lang w:val="sr-Cyrl-CS"/>
        </w:rPr>
        <w:t>под условом да</w:t>
      </w:r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 xml:space="preserve"> у </w:t>
      </w:r>
      <w:proofErr w:type="spellStart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>складу</w:t>
      </w:r>
      <w:proofErr w:type="spellEnd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D541CB" w:rsidRPr="00777091">
        <w:rPr>
          <w:rFonts w:ascii="Times New Roman" w:eastAsia="Times New Roman" w:hAnsi="Times New Roman" w:cs="Times New Roman"/>
          <w:sz w:val="20"/>
          <w:szCs w:val="20"/>
          <w:lang w:val="sr-Cyrl-CS"/>
        </w:rPr>
        <w:t>важећом регулативом</w:t>
      </w:r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proofErr w:type="spellStart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>неопходна</w:t>
      </w:r>
      <w:proofErr w:type="spellEnd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>израда</w:t>
      </w:r>
      <w:proofErr w:type="spellEnd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>техничке</w:t>
      </w:r>
      <w:proofErr w:type="spellEnd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>документације</w:t>
      </w:r>
      <w:proofErr w:type="spellEnd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>ради</w:t>
      </w:r>
      <w:proofErr w:type="spellEnd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>издавања</w:t>
      </w:r>
      <w:proofErr w:type="spellEnd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>акта</w:t>
      </w:r>
      <w:proofErr w:type="spellEnd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>којим</w:t>
      </w:r>
      <w:proofErr w:type="spellEnd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>одобрава</w:t>
      </w:r>
      <w:proofErr w:type="spellEnd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>извођење</w:t>
      </w:r>
      <w:proofErr w:type="spellEnd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>радова</w:t>
      </w:r>
      <w:proofErr w:type="spellEnd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>.</w:t>
      </w:r>
      <w:r w:rsidR="000B3E12" w:rsidRPr="00777091">
        <w:rPr>
          <w:lang w:val="sr-Cyrl-CS"/>
        </w:rPr>
        <w:t xml:space="preserve"> </w:t>
      </w:r>
      <w:r w:rsidR="00D84402"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ће се суфинансирати са уделом до 50% бесповратних средстава ако се примењује са неком од наведених појединачних мера.</w:t>
      </w:r>
      <w:r w:rsidR="00FF7E73" w:rsidRPr="00FF7E73">
        <w:t xml:space="preserve"> </w:t>
      </w:r>
      <w:r w:rsidR="00FF7E73" w:rsidRP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израде техничке документације може се састојати из више наведених делова а)-е) према важећој законској регулативи</w:t>
      </w:r>
      <w:r w:rsid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.</w:t>
      </w:r>
      <w:r w:rsidR="00D84402"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7F6B10D3" w14:textId="77777777" w:rsidR="00CA16AA" w:rsidRDefault="00CA16AA" w:rsidP="00CA16AA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4429F991" w14:textId="77777777" w:rsidR="0021336A" w:rsidRDefault="0021336A" w:rsidP="00CA16AA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70FF665F" w14:textId="2C8BD544" w:rsidR="0068706D" w:rsidRPr="0068706D" w:rsidRDefault="0068706D" w:rsidP="00CA16AA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</w:pPr>
      <w:r w:rsidRPr="0068706D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  <w:lastRenderedPageBreak/>
        <w:t>СТАНОВИ</w:t>
      </w:r>
    </w:p>
    <w:p w14:paraId="361F9873" w14:textId="036527CD" w:rsidR="00CA16AA" w:rsidRDefault="00CA16AA" w:rsidP="00CA16AA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у у стану има право да се пријави за максимално две појединачне мере из тач. 1), 4) и 6).Уз једну од мера под тач. 1)</w:t>
      </w:r>
      <w:r w:rsidR="00CF0785">
        <w:rPr>
          <w:rFonts w:ascii="Times New Roman" w:eastAsia="Times New Roman" w:hAnsi="Times New Roman" w:cs="Times New Roman"/>
          <w:sz w:val="24"/>
          <w:szCs w:val="24"/>
          <w:lang w:val="sr-Cyrl-CS"/>
        </w:rPr>
        <w:t>, 4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) или </w:t>
      </w:r>
      <w:r w:rsidR="00CF0785">
        <w:rPr>
          <w:rFonts w:ascii="Times New Roman" w:eastAsia="Times New Roman" w:hAnsi="Times New Roman" w:cs="Times New Roman"/>
          <w:sz w:val="24"/>
          <w:szCs w:val="24"/>
          <w:lang w:val="sr-Cyrl-CS"/>
        </w:rPr>
        <w:t>6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) за коју се пријави, крајњи корисник има право да се пријави додатно и за меру 10) ако је </w:t>
      </w:r>
      <w:r w:rsidRPr="00777091">
        <w:rPr>
          <w:rFonts w:ascii="Times New Roman" w:hAnsi="Times New Roman" w:cs="Times New Roman"/>
          <w:sz w:val="24"/>
          <w:szCs w:val="24"/>
          <w:lang w:val="sr-Cyrl-CS"/>
        </w:rPr>
        <w:t>важећом законском регулативом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редвиђена израда техничке документације.</w:t>
      </w:r>
    </w:p>
    <w:p w14:paraId="37A9AB89" w14:textId="63F28ECB" w:rsidR="00EE44F0" w:rsidRDefault="00EE44F0" w:rsidP="00CA16AA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е под тач. 7) и 10) се не убрајају у појединачне мере јер нису предвиђене за самосталну примену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6474FA42" w14:textId="1645C6D3" w:rsidR="00EE44F0" w:rsidRDefault="00EE44F0" w:rsidP="00CA16AA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Удео бесповратних средстава за примену појединачне мере/мера износи највише 50% од укупне вредности инвестиције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1CD2ACF4" w14:textId="1F1E0F9B" w:rsidR="0029310E" w:rsidRPr="00777091" w:rsidRDefault="0029310E" w:rsidP="0029310E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Табела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29310E"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  <w:t xml:space="preserve">ЗА </w:t>
      </w:r>
      <w:r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  <w:t>СТАНОВЕ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29310E" w:rsidRPr="00B22420" w14:paraId="0C1A5CF1" w14:textId="77777777" w:rsidTr="0088716A">
        <w:tc>
          <w:tcPr>
            <w:tcW w:w="1615" w:type="dxa"/>
            <w:shd w:val="clear" w:color="auto" w:fill="E7E6E6" w:themeFill="background2"/>
            <w:vAlign w:val="center"/>
          </w:tcPr>
          <w:p w14:paraId="66D077EB" w14:textId="77777777" w:rsidR="0029310E" w:rsidRPr="00B22420" w:rsidRDefault="0029310E" w:rsidP="0088716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7736" w:type="dxa"/>
          </w:tcPr>
          <w:p w14:paraId="66956396" w14:textId="53770DFF" w:rsidR="0029310E" w:rsidRPr="00B22420" w:rsidRDefault="0029310E" w:rsidP="0088716A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</w:p>
        </w:tc>
      </w:tr>
      <w:tr w:rsidR="0029310E" w:rsidRPr="00B22420" w14:paraId="47DB48E7" w14:textId="77777777" w:rsidTr="0088716A">
        <w:tc>
          <w:tcPr>
            <w:tcW w:w="1615" w:type="dxa"/>
            <w:shd w:val="clear" w:color="auto" w:fill="E7E6E6" w:themeFill="background2"/>
            <w:vAlign w:val="center"/>
          </w:tcPr>
          <w:p w14:paraId="243B534F" w14:textId="77777777" w:rsidR="0029310E" w:rsidRPr="00B22420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7736" w:type="dxa"/>
          </w:tcPr>
          <w:p w14:paraId="12F7CF60" w14:textId="37B65FDD" w:rsidR="0029310E" w:rsidRPr="00B22420" w:rsidRDefault="0029310E" w:rsidP="0088716A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родн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proofErr w:type="spellEnd"/>
          </w:p>
        </w:tc>
      </w:tr>
      <w:tr w:rsidR="0029310E" w:rsidRPr="00B22420" w14:paraId="4D1BD11B" w14:textId="77777777" w:rsidTr="0088716A">
        <w:tc>
          <w:tcPr>
            <w:tcW w:w="1615" w:type="dxa"/>
            <w:shd w:val="clear" w:color="auto" w:fill="E7E6E6" w:themeFill="background2"/>
            <w:vAlign w:val="center"/>
          </w:tcPr>
          <w:p w14:paraId="25595AF6" w14:textId="77777777" w:rsidR="0029310E" w:rsidRPr="00B22420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7736" w:type="dxa"/>
          </w:tcPr>
          <w:p w14:paraId="700363E2" w14:textId="6A8884CA" w:rsidR="0029310E" w:rsidRPr="00B22420" w:rsidRDefault="0029310E" w:rsidP="008871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29310E" w:rsidRPr="00B22420" w14:paraId="433C34A9" w14:textId="77777777" w:rsidTr="0088716A">
        <w:tc>
          <w:tcPr>
            <w:tcW w:w="1615" w:type="dxa"/>
            <w:shd w:val="clear" w:color="auto" w:fill="E7E6E6" w:themeFill="background2"/>
            <w:vAlign w:val="center"/>
          </w:tcPr>
          <w:p w14:paraId="3F31EA53" w14:textId="77777777" w:rsidR="0029310E" w:rsidRPr="00B22420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7736" w:type="dxa"/>
          </w:tcPr>
          <w:p w14:paraId="78F7531B" w14:textId="125B1B9E" w:rsidR="0029310E" w:rsidRPr="00B22420" w:rsidRDefault="0029310E" w:rsidP="0088716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B22420" w:rsidRPr="00B22420" w14:paraId="11CE95AE" w14:textId="77777777" w:rsidTr="00C7294D">
        <w:tc>
          <w:tcPr>
            <w:tcW w:w="1615" w:type="dxa"/>
            <w:shd w:val="clear" w:color="auto" w:fill="E7E6E6" w:themeFill="background2"/>
            <w:vAlign w:val="center"/>
          </w:tcPr>
          <w:p w14:paraId="5C8EC5FC" w14:textId="77777777" w:rsidR="00B22420" w:rsidRPr="00B22420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1</w:t>
            </w: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0</w:t>
            </w:r>
            <w:r w:rsidRPr="00B22420">
              <w:rPr>
                <w:rFonts w:ascii="Times New Roman" w:hAnsi="Times New Roman" w:cs="Times New Roman"/>
                <w:b/>
                <w:lang w:val="sr-Latn-CS"/>
              </w:rPr>
              <w:t>)*</w:t>
            </w:r>
            <w:r w:rsidRPr="00B22420">
              <w:rPr>
                <w:rFonts w:ascii="Times New Roman" w:hAnsi="Times New Roman" w:cs="Times New Roman"/>
                <w:b/>
                <w:lang w:val="sr-Cyrl-CS"/>
              </w:rPr>
              <w:t>*</w:t>
            </w:r>
          </w:p>
        </w:tc>
        <w:tc>
          <w:tcPr>
            <w:tcW w:w="7736" w:type="dxa"/>
            <w:vAlign w:val="center"/>
          </w:tcPr>
          <w:p w14:paraId="6C4E4589" w14:textId="2689199C" w:rsidR="00B22420" w:rsidRPr="00B22420" w:rsidRDefault="00B22420" w:rsidP="00B22420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Израда техничке документације</w:t>
            </w:r>
            <w:r w:rsidRPr="00B22420">
              <w:rPr>
                <w:rFonts w:ascii="Times New Roman" w:hAnsi="Times New Roman" w:cs="Times New Roman"/>
                <w:lang w:val="en-US"/>
              </w:rPr>
              <w:t>:</w:t>
            </w:r>
          </w:p>
        </w:tc>
      </w:tr>
      <w:tr w:rsidR="00B22420" w:rsidRPr="00B22420" w14:paraId="50C5AD05" w14:textId="77777777" w:rsidTr="00C7294D">
        <w:tc>
          <w:tcPr>
            <w:tcW w:w="1615" w:type="dxa"/>
            <w:shd w:val="clear" w:color="auto" w:fill="E7E6E6" w:themeFill="background2"/>
            <w:vAlign w:val="center"/>
          </w:tcPr>
          <w:p w14:paraId="616A0EFF" w14:textId="77777777" w:rsidR="00B22420" w:rsidRPr="00B22420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3CCE48A5" w14:textId="4A8B72CE" w:rsidR="00B22420" w:rsidRPr="00B22420" w:rsidRDefault="00B22420" w:rsidP="00B22420">
            <w:pPr>
              <w:rPr>
                <w:rFonts w:ascii="Times New Roman" w:hAnsi="Times New Roman" w:cs="Times New Roman"/>
                <w:lang w:val="sr-Cyrl-CS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a) Идејни пројекат енергетске санације ( архитектура/машинство )</w:t>
            </w:r>
          </w:p>
        </w:tc>
      </w:tr>
      <w:tr w:rsidR="00B22420" w:rsidRPr="00B22420" w14:paraId="6FA50BD9" w14:textId="77777777" w:rsidTr="00C7294D">
        <w:tc>
          <w:tcPr>
            <w:tcW w:w="1615" w:type="dxa"/>
            <w:shd w:val="clear" w:color="auto" w:fill="E7E6E6" w:themeFill="background2"/>
            <w:vAlign w:val="center"/>
          </w:tcPr>
          <w:p w14:paraId="238A594A" w14:textId="77777777" w:rsidR="00B22420" w:rsidRPr="00B22420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0D903099" w14:textId="29C4771C" w:rsidR="00B22420" w:rsidRPr="00B22420" w:rsidRDefault="00B22420" w:rsidP="00B22420">
            <w:pPr>
              <w:rPr>
                <w:rFonts w:ascii="Times New Roman" w:hAnsi="Times New Roman" w:cs="Times New Roman"/>
                <w:lang w:val="sr-Cyrl-CS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б) Елаборат енергетске ефикасности пре санације</w:t>
            </w:r>
          </w:p>
        </w:tc>
      </w:tr>
      <w:tr w:rsidR="00B22420" w:rsidRPr="00B22420" w14:paraId="2167FB08" w14:textId="77777777" w:rsidTr="00C7294D">
        <w:tc>
          <w:tcPr>
            <w:tcW w:w="1615" w:type="dxa"/>
            <w:shd w:val="clear" w:color="auto" w:fill="E7E6E6" w:themeFill="background2"/>
            <w:vAlign w:val="center"/>
          </w:tcPr>
          <w:p w14:paraId="1A136BA3" w14:textId="77777777" w:rsidR="00B22420" w:rsidRPr="00B22420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76151232" w14:textId="2D1626EB" w:rsidR="00B22420" w:rsidRPr="00B22420" w:rsidRDefault="00B22420" w:rsidP="00B22420">
            <w:pPr>
              <w:rPr>
                <w:rFonts w:ascii="Times New Roman" w:hAnsi="Times New Roman" w:cs="Times New Roman"/>
                <w:lang w:val="sr-Cyrl-CS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в) Технички опис и попис радова</w:t>
            </w:r>
          </w:p>
        </w:tc>
      </w:tr>
      <w:tr w:rsidR="00B22420" w:rsidRPr="00B22420" w14:paraId="6A96E0D6" w14:textId="77777777" w:rsidTr="00C7294D">
        <w:tc>
          <w:tcPr>
            <w:tcW w:w="1615" w:type="dxa"/>
            <w:shd w:val="clear" w:color="auto" w:fill="E7E6E6" w:themeFill="background2"/>
            <w:vAlign w:val="center"/>
          </w:tcPr>
          <w:p w14:paraId="33D785F6" w14:textId="77777777" w:rsidR="00B22420" w:rsidRPr="00B22420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6E3B0E0C" w14:textId="393C62F6" w:rsidR="00B22420" w:rsidRPr="00B22420" w:rsidRDefault="00B22420" w:rsidP="00B22420">
            <w:pPr>
              <w:rPr>
                <w:rFonts w:ascii="Times New Roman" w:hAnsi="Times New Roman" w:cs="Times New Roman"/>
                <w:lang w:val="sr-Cyrl-CS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г) Сертификат о енергетским својствима пре санације</w:t>
            </w:r>
          </w:p>
        </w:tc>
      </w:tr>
      <w:tr w:rsidR="00B22420" w:rsidRPr="00B22420" w14:paraId="1296E4C2" w14:textId="77777777" w:rsidTr="00C7294D">
        <w:tc>
          <w:tcPr>
            <w:tcW w:w="1615" w:type="dxa"/>
            <w:shd w:val="clear" w:color="auto" w:fill="E7E6E6" w:themeFill="background2"/>
            <w:vAlign w:val="center"/>
          </w:tcPr>
          <w:p w14:paraId="5C37DCC6" w14:textId="77777777" w:rsidR="00B22420" w:rsidRPr="00B22420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661D7178" w14:textId="41D2A9FD" w:rsidR="00B22420" w:rsidRPr="00B22420" w:rsidRDefault="00B22420" w:rsidP="00B22420">
            <w:pPr>
              <w:rPr>
                <w:rFonts w:ascii="Times New Roman" w:hAnsi="Times New Roman" w:cs="Times New Roman"/>
                <w:lang w:val="sr-Cyrl-CS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д) Катастарско топографски план</w:t>
            </w:r>
          </w:p>
        </w:tc>
      </w:tr>
      <w:tr w:rsidR="00B22420" w:rsidRPr="00B22420" w14:paraId="13B799E0" w14:textId="77777777" w:rsidTr="00C7294D">
        <w:tc>
          <w:tcPr>
            <w:tcW w:w="1615" w:type="dxa"/>
            <w:shd w:val="clear" w:color="auto" w:fill="E7E6E6" w:themeFill="background2"/>
            <w:vAlign w:val="center"/>
          </w:tcPr>
          <w:p w14:paraId="3D77E8C2" w14:textId="77777777" w:rsidR="00B22420" w:rsidRPr="00B22420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3C2933DE" w14:textId="0596F222" w:rsidR="00B22420" w:rsidRPr="00B22420" w:rsidRDefault="00B22420" w:rsidP="00B22420">
            <w:pPr>
              <w:rPr>
                <w:rFonts w:ascii="Times New Roman" w:hAnsi="Times New Roman" w:cs="Times New Roman"/>
                <w:lang w:val="sr-Cyrl-CS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ђ) Елаборат енергетске ефикасности после санације</w:t>
            </w:r>
          </w:p>
        </w:tc>
      </w:tr>
      <w:tr w:rsidR="00B22420" w:rsidRPr="00B22420" w14:paraId="5F986983" w14:textId="77777777" w:rsidTr="00C7294D">
        <w:tc>
          <w:tcPr>
            <w:tcW w:w="1615" w:type="dxa"/>
            <w:shd w:val="clear" w:color="auto" w:fill="E7E6E6" w:themeFill="background2"/>
            <w:vAlign w:val="center"/>
          </w:tcPr>
          <w:p w14:paraId="3F954E8E" w14:textId="77777777" w:rsidR="00B22420" w:rsidRPr="00B22420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5DF3733A" w14:textId="7514A093" w:rsidR="00B22420" w:rsidRPr="00B22420" w:rsidRDefault="00B22420" w:rsidP="00B22420">
            <w:pPr>
              <w:rPr>
                <w:rFonts w:ascii="Times New Roman" w:hAnsi="Times New Roman" w:cs="Times New Roman"/>
                <w:lang w:val="sr-Cyrl-CS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е) Сертификат о енергетским својствима после санације</w:t>
            </w:r>
          </w:p>
        </w:tc>
      </w:tr>
    </w:tbl>
    <w:p w14:paraId="03692891" w14:textId="2687A793" w:rsidR="00437723" w:rsidRPr="00777091" w:rsidRDefault="00437723" w:rsidP="00437723">
      <w:pPr>
        <w:spacing w:after="0" w:line="276" w:lineRule="auto"/>
        <w:jc w:val="both"/>
        <w:rPr>
          <w:rFonts w:ascii="Times New Roman" w:hAnsi="Times New Roman" w:cs="Times New Roman"/>
        </w:rPr>
      </w:pP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 меру из тачке 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) се може конкурисати </w:t>
      </w:r>
      <w:r w:rsidRPr="00777091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скључиво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неком од појединачних мера под тачком 4) или 6). Мера ће се суфинансирати са уделом до 50% бесповратних средстава ако се примењује са неком од наведених појединачних мера. </w:t>
      </w:r>
    </w:p>
    <w:p w14:paraId="7E10D536" w14:textId="38CC72DE" w:rsidR="0029310E" w:rsidRPr="00777091" w:rsidRDefault="00437723" w:rsidP="0043772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*За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неком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од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под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тач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>. 1)</w:t>
      </w:r>
      <w:r w:rsidR="00EE44F0">
        <w:rPr>
          <w:rFonts w:ascii="Times New Roman" w:eastAsia="Times New Roman" w:hAnsi="Times New Roman" w:cs="Times New Roman"/>
          <w:sz w:val="20"/>
          <w:szCs w:val="20"/>
          <w:lang w:val="sr-Cyrl-CS"/>
        </w:rPr>
        <w:t>, 4</w:t>
      </w:r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) и </w:t>
      </w:r>
      <w:r w:rsidR="00EE44F0">
        <w:rPr>
          <w:rFonts w:ascii="Times New Roman" w:eastAsia="Times New Roman" w:hAnsi="Times New Roman" w:cs="Times New Roman"/>
          <w:sz w:val="20"/>
          <w:szCs w:val="20"/>
          <w:lang w:val="sr-Cyrl-CS"/>
        </w:rPr>
        <w:t>6</w:t>
      </w:r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), 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CS"/>
        </w:rPr>
        <w:t>под условом да</w:t>
      </w:r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у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складу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CS"/>
        </w:rPr>
        <w:t>важећом регулативом</w:t>
      </w:r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неопходна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израда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техничке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документације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ради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издавања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акта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којим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одобрава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извођење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радова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>.</w:t>
      </w:r>
      <w:r w:rsidRPr="00777091">
        <w:rPr>
          <w:lang w:val="sr-Cyrl-CS"/>
        </w:rPr>
        <w:t xml:space="preserve"> 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ће се суфинансирати са уделом до 50% бесповратних средстава ако се примењује са неком од наведених појединачних мера</w:t>
      </w:r>
      <w:r w:rsid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.</w:t>
      </w:r>
      <w:r w:rsidR="00FF7E73" w:rsidRPr="00FF7E73">
        <w:rPr>
          <w:lang w:val="sr-Cyrl-CS"/>
        </w:rPr>
        <w:t xml:space="preserve"> </w:t>
      </w:r>
      <w:r w:rsidR="00FF7E73" w:rsidRP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израде техничке документације може се састојати из више наведених делова а)-е) према важећој законској регулативи</w:t>
      </w:r>
      <w:r w:rsid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.</w:t>
      </w:r>
    </w:p>
    <w:p w14:paraId="037667FA" w14:textId="77777777" w:rsidR="00EE2ACD" w:rsidRPr="00777091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DEEB8FA" w14:textId="35207176" w:rsidR="00496203" w:rsidRPr="00777091" w:rsidRDefault="00496203" w:rsidP="00DD5660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2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.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ПАКЕТ МЕРА ЗА КОЈИ СЕ ПРИЈАВЉУЈЕТЕ </w:t>
      </w:r>
    </w:p>
    <w:p w14:paraId="1A3AFB11" w14:textId="6A5A8EBC" w:rsidR="00496203" w:rsidRPr="00777091" w:rsidRDefault="006463E6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1232D4" w:rsidRPr="0077709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232D4" w:rsidRPr="00777091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оји станују у </w:t>
      </w:r>
      <w:r w:rsidR="001232D4" w:rsidRPr="003D4A3E">
        <w:rPr>
          <w:rFonts w:ascii="Times New Roman" w:eastAsia="Times New Roman" w:hAnsi="Times New Roman" w:cs="Times New Roman"/>
          <w:sz w:val="24"/>
          <w:szCs w:val="24"/>
          <w:u w:val="single"/>
          <w:lang w:val="sr-Cyrl-RS"/>
        </w:rPr>
        <w:t>породичним кућама</w:t>
      </w:r>
      <w:r w:rsidR="00496203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</w:t>
      </w:r>
      <w:r w:rsidR="001232D4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аво </w:t>
      </w:r>
      <w:r w:rsidR="00496203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да се пријаве за један од пакета мера</w:t>
      </w:r>
      <w:r w:rsidR="009B7494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 Табеле </w:t>
      </w:r>
      <w:r w:rsidR="00501A63">
        <w:rPr>
          <w:rFonts w:ascii="Times New Roman" w:eastAsia="Times New Roman" w:hAnsi="Times New Roman" w:cs="Times New Roman"/>
          <w:sz w:val="24"/>
          <w:szCs w:val="24"/>
          <w:lang w:val="sr-Cyrl-CS"/>
        </w:rPr>
        <w:t>3</w:t>
      </w:r>
      <w:r w:rsidR="00496203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14:paraId="63BE8BC2" w14:textId="7D9A6904" w:rsidR="00496203" w:rsidRPr="00777091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4) или 5) или 6) коју заокружи </w:t>
      </w:r>
      <w:r w:rsidR="001232D4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рајњи корисник 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има право да заокружи и меру 7).</w:t>
      </w:r>
    </w:p>
    <w:p w14:paraId="20048C19" w14:textId="24A21049" w:rsidR="00496203" w:rsidRPr="00777091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1)-6) или 8) коју заокружи </w:t>
      </w:r>
      <w:r w:rsidR="001232D4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рајњи корисник 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ма право да заокружи и меру 10) ако је то предвиђено </w:t>
      </w:r>
      <w:r w:rsidR="00D541CB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важећом законском регулативом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29F21B66" w14:textId="77777777" w:rsidR="0007423E" w:rsidRDefault="0007423E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700A176F" w14:textId="77777777" w:rsidR="0007423E" w:rsidRDefault="0007423E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4D9D43D" w14:textId="6E08FF19" w:rsidR="00FA0DD0" w:rsidRPr="00777091" w:rsidRDefault="00FA0DD0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Табела </w:t>
      </w:r>
      <w:r w:rsidR="0007423E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3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акета са припадајућим мерама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пакета и редне бројеве мера које примењујете у оквиру изабраног пакета)</w:t>
      </w:r>
      <w:r w:rsidR="00ED03A4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– </w:t>
      </w:r>
      <w:r w:rsidR="00B33E0C" w:rsidRPr="003E04AB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RS"/>
        </w:rPr>
        <w:t>ПРИЈАВА</w:t>
      </w:r>
      <w:r w:rsidR="00ED03A4" w:rsidRPr="003E04AB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  <w:t xml:space="preserve"> САМО ЗА ПОРОДИЧНЕ КУЋЕ</w:t>
      </w: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715"/>
        <w:gridCol w:w="810"/>
        <w:gridCol w:w="9265"/>
      </w:tblGrid>
      <w:tr w:rsidR="00777091" w:rsidRPr="00B22420" w14:paraId="0C27925B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665B21C" w14:textId="0EAA0882" w:rsidR="004C602B" w:rsidRPr="00B22420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</w:t>
            </w:r>
          </w:p>
        </w:tc>
        <w:tc>
          <w:tcPr>
            <w:tcW w:w="810" w:type="dxa"/>
            <w:vAlign w:val="center"/>
          </w:tcPr>
          <w:p w14:paraId="3DE72CBA" w14:textId="77777777" w:rsidR="004C602B" w:rsidRPr="00B22420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14:paraId="4BF57D05" w14:textId="096B0BC3" w:rsidR="004C602B" w:rsidRPr="00B22420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ОСНОВНИ ПАКЕТ МЕРА</w:t>
            </w:r>
            <w:r w:rsidR="006E0396" w:rsidRPr="00B224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55%)</w:t>
            </w:r>
          </w:p>
          <w:p w14:paraId="24A4E40C" w14:textId="3145E4E5" w:rsidR="00C26C3F" w:rsidRPr="00B22420" w:rsidRDefault="001232D4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Обухвата примену најмање две мере из тач. 1), 2) и 3)  </w:t>
            </w:r>
          </w:p>
          <w:p w14:paraId="766E9A6F" w14:textId="75DF5D99" w:rsidR="00451C23" w:rsidRPr="00B22420" w:rsidRDefault="00E9368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1232D4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</w:t>
            </w:r>
            <w:r w:rsidR="00003F7F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  <w:r w:rsidR="001232D4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) уколико је предвиђена </w:t>
            </w:r>
            <w:r w:rsidR="000953CD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важећом законском регулативом</w:t>
            </w:r>
          </w:p>
        </w:tc>
      </w:tr>
      <w:tr w:rsidR="00777091" w:rsidRPr="00B22420" w14:paraId="137E17D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FEEB759" w14:textId="72CADC65" w:rsidR="004C602B" w:rsidRPr="00B22420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1E6C8E0B" w14:textId="270188BC" w:rsidR="004C602B" w:rsidRPr="00B22420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03FCC77F" w14:textId="32C775B6" w:rsidR="004C602B" w:rsidRPr="00B22420" w:rsidRDefault="004C602B" w:rsidP="00ED03A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</w:p>
        </w:tc>
      </w:tr>
      <w:tr w:rsidR="00777091" w:rsidRPr="00B22420" w14:paraId="3B295823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526749D" w14:textId="64348931" w:rsidR="004C602B" w:rsidRPr="00B22420" w:rsidRDefault="004C602B" w:rsidP="007015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C96AFDF" w14:textId="496D86E7" w:rsidR="004C602B" w:rsidRPr="00B22420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0F5496C9" w14:textId="28FB83A9" w:rsidR="004C602B" w:rsidRPr="00B22420" w:rsidRDefault="004C602B" w:rsidP="007015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аваниц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B22420" w14:paraId="61F3FAC3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C271C9E" w14:textId="3E05E0FF" w:rsidR="004C602B" w:rsidRPr="00B22420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64F94A7" w14:textId="2BB1ACA7" w:rsidR="004C602B" w:rsidRPr="00B22420" w:rsidRDefault="004C602B" w:rsidP="0070158F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Pr="00B22420">
              <w:rPr>
                <w:rStyle w:val="markedcontent"/>
                <w:rFonts w:ascii="Times New Roman" w:hAnsi="Times New Roman" w:cs="Times New Roman"/>
                <w:lang w:val="sr-Cyrl-CS"/>
              </w:rPr>
              <w:t>)</w:t>
            </w:r>
          </w:p>
        </w:tc>
        <w:tc>
          <w:tcPr>
            <w:tcW w:w="9265" w:type="dxa"/>
          </w:tcPr>
          <w:p w14:paraId="4381B470" w14:textId="53F6BB3E" w:rsidR="004C602B" w:rsidRPr="00B22420" w:rsidRDefault="004C602B" w:rsidP="0070158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ног покривача</w:t>
            </w:r>
          </w:p>
        </w:tc>
      </w:tr>
      <w:tr w:rsidR="00777091" w:rsidRPr="00B22420" w14:paraId="450190A6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E9BD82B" w14:textId="77777777" w:rsidR="004C602B" w:rsidRPr="00B22420" w:rsidDel="00186AF8" w:rsidRDefault="004C602B" w:rsidP="004C602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4BC0D734" w14:textId="2F8517C6" w:rsidR="004C602B" w:rsidRPr="00B22420" w:rsidRDefault="004C602B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</w:t>
            </w:r>
            <w:r w:rsidRPr="00B22420">
              <w:rPr>
                <w:rStyle w:val="markedcontent"/>
                <w:rFonts w:ascii="Times New Roman" w:hAnsi="Times New Roman" w:cs="Times New Roman"/>
                <w:b/>
                <w:bCs/>
                <w:lang w:val="sr-Cyrl-CS"/>
              </w:rPr>
              <w:t>)</w:t>
            </w:r>
            <w:r w:rsidR="00FA0DD0" w:rsidRPr="00B22420">
              <w:rPr>
                <w:rStyle w:val="markedcontent"/>
                <w:rFonts w:ascii="Times New Roman" w:hAnsi="Times New Roman" w:cs="Times New Roman"/>
                <w:b/>
                <w:bCs/>
                <w:lang w:val="sr-Cyrl-CS"/>
              </w:rPr>
              <w:t>**</w:t>
            </w:r>
          </w:p>
        </w:tc>
        <w:tc>
          <w:tcPr>
            <w:tcW w:w="9265" w:type="dxa"/>
          </w:tcPr>
          <w:p w14:paraId="400CC580" w14:textId="2C9C268E" w:rsidR="004C602B" w:rsidRPr="00B22420" w:rsidRDefault="004C602B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C42A9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важећом законском регулативом</w:t>
            </w:r>
          </w:p>
        </w:tc>
      </w:tr>
      <w:tr w:rsidR="00777091" w:rsidRPr="00B22420" w14:paraId="1482A468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7E7EF04" w14:textId="17D50AA7" w:rsidR="00003F7F" w:rsidRPr="00B22420" w:rsidRDefault="00003F7F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 xml:space="preserve">II </w:t>
            </w:r>
          </w:p>
        </w:tc>
        <w:tc>
          <w:tcPr>
            <w:tcW w:w="810" w:type="dxa"/>
            <w:vAlign w:val="center"/>
          </w:tcPr>
          <w:p w14:paraId="34DF838F" w14:textId="77777777" w:rsidR="00003F7F" w:rsidRPr="00B22420" w:rsidRDefault="00003F7F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3F31CAB2" w14:textId="5537491A" w:rsidR="006E0396" w:rsidRPr="00B22420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СТАНДАРДНИ ПАКЕТ МЕРА</w:t>
            </w:r>
            <w:r w:rsidR="006E0396" w:rsidRPr="00B224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о </w:t>
            </w:r>
            <w:r w:rsidR="006E0396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60%)</w:t>
            </w:r>
          </w:p>
          <w:p w14:paraId="6F2477D0" w14:textId="1FD9B368" w:rsidR="00003F7F" w:rsidRPr="00B22420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мена</w:t>
            </w:r>
            <w:r w:rsidR="00EA5A2C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6E0396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</w:t>
            </w:r>
            <w:r w:rsidR="00EA5A2C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сновног пакета</w:t>
            </w:r>
          </w:p>
          <w:p w14:paraId="2914B30A" w14:textId="77777777" w:rsidR="00003F7F" w:rsidRPr="00B22420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4) или 5) или 6)</w:t>
            </w:r>
          </w:p>
          <w:p w14:paraId="47C96709" w14:textId="17B0F950" w:rsidR="00003F7F" w:rsidRPr="00B22420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и/или </w:t>
            </w:r>
            <w:r w:rsidR="005C12AC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7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  <w:r w:rsidR="005C12AC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E93681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уколико је предвиђена </w:t>
            </w:r>
            <w:r w:rsidR="000953CD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важећом законском регулативом</w:t>
            </w:r>
          </w:p>
        </w:tc>
      </w:tr>
      <w:tr w:rsidR="00777091" w:rsidRPr="00B22420" w14:paraId="78F4EC8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165A9D62" w14:textId="77777777"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D547033" w14:textId="5237440E" w:rsidR="004C602B" w:rsidRPr="00B22420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1B6125D4" w14:textId="7DC453C6" w:rsidR="004C602B" w:rsidRPr="00B22420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</w:p>
        </w:tc>
      </w:tr>
      <w:tr w:rsidR="00777091" w:rsidRPr="00B22420" w14:paraId="689DAB5C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BB7E2DE" w14:textId="77777777"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688738EF" w14:textId="412DA0B9" w:rsidR="004C602B" w:rsidRPr="00B22420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26A0244F" w14:textId="6FCEDF91" w:rsidR="004C602B" w:rsidRPr="00B22420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аваниц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B22420" w14:paraId="12EF268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1433D11D" w14:textId="77777777"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2EA14E3" w14:textId="39DB8D2E" w:rsidR="004C602B" w:rsidRPr="00B22420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Pr="00B22420">
              <w:rPr>
                <w:rStyle w:val="markedcontent"/>
                <w:rFonts w:ascii="Times New Roman" w:hAnsi="Times New Roman" w:cs="Times New Roman"/>
                <w:lang w:val="sr-Cyrl-CS"/>
              </w:rPr>
              <w:t>)</w:t>
            </w:r>
          </w:p>
        </w:tc>
        <w:tc>
          <w:tcPr>
            <w:tcW w:w="9265" w:type="dxa"/>
          </w:tcPr>
          <w:p w14:paraId="093009A8" w14:textId="6E63BBA1" w:rsidR="004C602B" w:rsidRPr="00B22420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ног покривача</w:t>
            </w:r>
          </w:p>
        </w:tc>
      </w:tr>
      <w:tr w:rsidR="00777091" w:rsidRPr="00B22420" w14:paraId="69E04AEC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F973FC7" w14:textId="77777777" w:rsidR="001232D4" w:rsidRPr="00B22420" w:rsidRDefault="001232D4" w:rsidP="001232D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87686AB" w14:textId="1E464F40" w:rsidR="001232D4" w:rsidRPr="00B22420" w:rsidRDefault="001232D4" w:rsidP="0012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14:paraId="66190BA3" w14:textId="50816E6A" w:rsidR="001232D4" w:rsidRPr="00B22420" w:rsidRDefault="001232D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_гас</w:t>
            </w:r>
            <w:proofErr w:type="spellEnd"/>
            <w:r w:rsidR="00ED03A4" w:rsidRPr="00B22420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B22420" w14:paraId="1577F03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B6AF078" w14:textId="77777777" w:rsidR="00ED03A4" w:rsidRPr="00B22420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30980549" w14:textId="6281FAAF" w:rsidR="00ED03A4" w:rsidRPr="00B22420" w:rsidRDefault="00ED03A4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14:paraId="530F8541" w14:textId="61C8C8C9" w:rsidR="00ED03A4" w:rsidRPr="00B22420" w:rsidRDefault="00ED03A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</w:p>
        </w:tc>
      </w:tr>
      <w:tr w:rsidR="00777091" w:rsidRPr="00B22420" w14:paraId="5F9B72C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0037FCF0" w14:textId="77777777"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7EEF2640" w14:textId="1D37F1B6" w:rsidR="004C602B" w:rsidRPr="00B22420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14:paraId="379B65C1" w14:textId="6ECBAA86" w:rsidR="004C602B" w:rsidRPr="00B22420" w:rsidRDefault="004C602B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777091" w:rsidRPr="00B22420" w14:paraId="7C043B3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BC05E8D" w14:textId="77777777"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7DF83C08" w14:textId="2F2FE195" w:rsidR="004C602B" w:rsidRPr="00B22420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7)</w:t>
            </w:r>
            <w:r w:rsidR="00FA0DD0"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9265" w:type="dxa"/>
          </w:tcPr>
          <w:p w14:paraId="372405EE" w14:textId="1659B8EA" w:rsidR="004C602B" w:rsidRPr="00B22420" w:rsidRDefault="00451C23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777091" w:rsidRPr="00B22420" w14:paraId="1AADB14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DCFF8C4" w14:textId="77777777"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5E876858" w14:textId="31589A9A" w:rsidR="004C602B" w:rsidRPr="00B22420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</w:t>
            </w:r>
            <w:r w:rsidR="00FA0DD0"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9265" w:type="dxa"/>
          </w:tcPr>
          <w:p w14:paraId="0BBADC9A" w14:textId="19668FD3" w:rsidR="004C602B" w:rsidRPr="00B22420" w:rsidRDefault="00451C23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953CD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важећом законском регулативом</w:t>
            </w:r>
          </w:p>
        </w:tc>
      </w:tr>
      <w:tr w:rsidR="00777091" w:rsidRPr="00B22420" w14:paraId="6AE64044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8FF802E" w14:textId="3D5B0ECD" w:rsidR="00451C23" w:rsidRPr="00B22420" w:rsidRDefault="00451C23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II</w:t>
            </w:r>
          </w:p>
        </w:tc>
        <w:tc>
          <w:tcPr>
            <w:tcW w:w="810" w:type="dxa"/>
            <w:vAlign w:val="center"/>
          </w:tcPr>
          <w:p w14:paraId="3CE53AA7" w14:textId="77777777" w:rsidR="00451C23" w:rsidRPr="00B22420" w:rsidRDefault="00451C23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14:paraId="0853B46B" w14:textId="249E89ED" w:rsidR="006E0396" w:rsidRPr="00B22420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НАПРЕДНИ ПАКЕТ МЕРА</w:t>
            </w:r>
            <w:r w:rsidR="006E0396" w:rsidRPr="00B224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65%)</w:t>
            </w:r>
          </w:p>
          <w:p w14:paraId="53B780E9" w14:textId="1654365A" w:rsidR="00EA5A2C" w:rsidRPr="00B22420" w:rsidRDefault="00EA5A2C" w:rsidP="00EA5A2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имена </w:t>
            </w:r>
            <w:r w:rsidR="00ED03A4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Основног и 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тандардн</w:t>
            </w:r>
            <w:r w:rsidR="00ED03A4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г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акет</w:t>
            </w:r>
            <w:r w:rsidR="00ED03A4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14:paraId="00F9BBBF" w14:textId="05548774" w:rsidR="005C12AC" w:rsidRPr="00B22420" w:rsidRDefault="005C12AC" w:rsidP="005C12A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8) и/или 9)</w:t>
            </w:r>
          </w:p>
          <w:p w14:paraId="4107FF9F" w14:textId="48FF62E3" w:rsidR="00451C23" w:rsidRPr="00B22420" w:rsidRDefault="00E93681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уколико је предвиђена </w:t>
            </w:r>
            <w:r w:rsidR="000953CD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важећом законском регулативом</w:t>
            </w:r>
          </w:p>
        </w:tc>
      </w:tr>
      <w:tr w:rsidR="00777091" w:rsidRPr="00B22420" w14:paraId="3B08214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20AFBB43" w14:textId="77777777" w:rsidR="005C12AC" w:rsidRPr="00B22420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0AFAA92" w14:textId="03052905" w:rsidR="005C12AC" w:rsidRPr="00B22420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3E2F637A" w14:textId="5645AD8D" w:rsidR="005C12AC" w:rsidRPr="00B22420" w:rsidRDefault="005C12AC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</w:p>
        </w:tc>
      </w:tr>
      <w:tr w:rsidR="00777091" w:rsidRPr="00B22420" w14:paraId="30D7F05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4719192" w14:textId="77777777" w:rsidR="005C12AC" w:rsidRPr="00B22420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3EA4BEF" w14:textId="334DC7B3" w:rsidR="005C12AC" w:rsidRPr="00B22420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4E6FC4A6" w14:textId="5D2B1C47" w:rsidR="005C12AC" w:rsidRPr="00B22420" w:rsidRDefault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аваниц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B22420" w14:paraId="01B7086B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0C703AE" w14:textId="77777777" w:rsidR="005C12AC" w:rsidRPr="00B22420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DE50D6B" w14:textId="04B50405" w:rsidR="005C12AC" w:rsidRPr="00B22420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Pr="00B22420">
              <w:rPr>
                <w:rStyle w:val="markedcontent"/>
                <w:rFonts w:ascii="Times New Roman" w:hAnsi="Times New Roman" w:cs="Times New Roman"/>
                <w:lang w:val="sr-Cyrl-CS"/>
              </w:rPr>
              <w:t>)</w:t>
            </w:r>
          </w:p>
        </w:tc>
        <w:tc>
          <w:tcPr>
            <w:tcW w:w="9265" w:type="dxa"/>
          </w:tcPr>
          <w:p w14:paraId="7740883A" w14:textId="504D002A" w:rsidR="005C12AC" w:rsidRPr="00B22420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ног покривача</w:t>
            </w:r>
          </w:p>
        </w:tc>
      </w:tr>
      <w:tr w:rsidR="00777091" w:rsidRPr="00B22420" w14:paraId="364D0EE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468E986" w14:textId="77777777" w:rsidR="00ED03A4" w:rsidRPr="00B22420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7D3A01C" w14:textId="40B0B374" w:rsidR="00ED03A4" w:rsidRPr="00B22420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14:paraId="5CB21143" w14:textId="171D4BBF" w:rsidR="00ED03A4" w:rsidRPr="00B22420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_гас</w:t>
            </w:r>
            <w:proofErr w:type="spellEnd"/>
            <w:r w:rsidRPr="00B22420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B22420" w14:paraId="3FB9847D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D0F9A2F" w14:textId="77777777" w:rsidR="00ED03A4" w:rsidRPr="00B22420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A9ACD66" w14:textId="3BA00234" w:rsidR="00ED03A4" w:rsidRPr="00B22420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14:paraId="3FC6911B" w14:textId="1ACDA8B3" w:rsidR="00ED03A4" w:rsidRPr="00B22420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</w:p>
        </w:tc>
      </w:tr>
      <w:tr w:rsidR="00777091" w:rsidRPr="00B22420" w14:paraId="01809836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18B3405" w14:textId="77777777" w:rsidR="005C12AC" w:rsidRPr="00B22420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45795DC" w14:textId="725B3AC2" w:rsidR="005C12AC" w:rsidRPr="00B22420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14:paraId="2F1CDE15" w14:textId="5ECD90C0" w:rsidR="005C12AC" w:rsidRPr="00B22420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</w:p>
        </w:tc>
      </w:tr>
      <w:tr w:rsidR="00777091" w:rsidRPr="00B22420" w14:paraId="1B2E007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09375E9E" w14:textId="75E4F5ED"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53DC826B" w14:textId="15B0ECE2" w:rsidR="004C602B" w:rsidRPr="00B22420" w:rsidRDefault="005C12AC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9265" w:type="dxa"/>
          </w:tcPr>
          <w:p w14:paraId="2C357DF6" w14:textId="0F36F8A9" w:rsidR="004C602B" w:rsidRPr="00B22420" w:rsidRDefault="004C602B" w:rsidP="004C60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</w:p>
        </w:tc>
      </w:tr>
      <w:tr w:rsidR="00777091" w:rsidRPr="00B22420" w14:paraId="78876EA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ED399C2" w14:textId="69A4E887" w:rsidR="004C602B" w:rsidRPr="00B22420" w:rsidDel="00A00A87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29E6925" w14:textId="118308EA" w:rsidR="004C602B" w:rsidRPr="00B22420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)</w:t>
            </w:r>
          </w:p>
        </w:tc>
        <w:tc>
          <w:tcPr>
            <w:tcW w:w="9265" w:type="dxa"/>
          </w:tcPr>
          <w:p w14:paraId="26BE95D9" w14:textId="4AEE15E1" w:rsidR="004C602B" w:rsidRPr="00B22420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лектор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нсталац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централ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ипрем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трош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опл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воде</w:t>
            </w:r>
            <w:proofErr w:type="spellEnd"/>
          </w:p>
        </w:tc>
      </w:tr>
      <w:tr w:rsidR="00777091" w:rsidRPr="00B22420" w14:paraId="6AACDBE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EAD3882" w14:textId="4EB2F643"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99A84EC" w14:textId="0ABEFBAA" w:rsidR="004C602B" w:rsidRPr="00B22420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)</w:t>
            </w:r>
          </w:p>
        </w:tc>
        <w:tc>
          <w:tcPr>
            <w:tcW w:w="9265" w:type="dxa"/>
          </w:tcPr>
          <w:p w14:paraId="565DE1D0" w14:textId="2ACA3234" w:rsidR="004C602B" w:rsidRPr="00B22420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опстве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треб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двосмерн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ређај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ерењ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едат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имље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рад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еопход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вештај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вођ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рад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кон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еопходн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илик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икључењ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дистрибутивн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исте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наг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ож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бит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већ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добре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наг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ест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ј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веде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рачу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троше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а 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д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једнак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10,8 kW</w:t>
            </w: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B22420" w:rsidRPr="00B22420" w14:paraId="20FF55CD" w14:textId="77777777" w:rsidTr="00EF1E86">
        <w:tc>
          <w:tcPr>
            <w:tcW w:w="715" w:type="dxa"/>
            <w:shd w:val="clear" w:color="auto" w:fill="E7E6E6" w:themeFill="background2"/>
            <w:vAlign w:val="center"/>
          </w:tcPr>
          <w:p w14:paraId="5E3B3A75" w14:textId="77777777" w:rsidR="00B22420" w:rsidRPr="00B22420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213E7B50" w14:textId="0691DE97" w:rsidR="00B22420" w:rsidRPr="00B22420" w:rsidRDefault="00B22420" w:rsidP="00B22420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**</w:t>
            </w:r>
          </w:p>
        </w:tc>
        <w:tc>
          <w:tcPr>
            <w:tcW w:w="9265" w:type="dxa"/>
            <w:vAlign w:val="center"/>
          </w:tcPr>
          <w:p w14:paraId="750D799C" w14:textId="3F738B84" w:rsidR="00B22420" w:rsidRPr="00B22420" w:rsidRDefault="00B22420" w:rsidP="00B224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Израда техничке документације</w:t>
            </w:r>
            <w:r w:rsidRPr="00B22420">
              <w:rPr>
                <w:rFonts w:ascii="Times New Roman" w:hAnsi="Times New Roman" w:cs="Times New Roman"/>
                <w:lang w:val="en-US"/>
              </w:rPr>
              <w:t>:</w:t>
            </w:r>
          </w:p>
        </w:tc>
      </w:tr>
      <w:tr w:rsidR="00B22420" w:rsidRPr="00B22420" w14:paraId="712AC0C4" w14:textId="77777777" w:rsidTr="00EF1E86">
        <w:tc>
          <w:tcPr>
            <w:tcW w:w="715" w:type="dxa"/>
            <w:shd w:val="clear" w:color="auto" w:fill="E7E6E6" w:themeFill="background2"/>
            <w:vAlign w:val="center"/>
          </w:tcPr>
          <w:p w14:paraId="1EBB72BD" w14:textId="77777777" w:rsidR="00B22420" w:rsidRPr="00B22420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182D7CE0" w14:textId="77777777" w:rsidR="00B22420" w:rsidRPr="00B22420" w:rsidRDefault="00B22420" w:rsidP="00B2242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241C6A67" w14:textId="103206C2" w:rsidR="00B22420" w:rsidRPr="00B22420" w:rsidRDefault="00B22420" w:rsidP="00B22420">
            <w:pPr>
              <w:rPr>
                <w:rFonts w:ascii="Times New Roman" w:hAnsi="Times New Roman" w:cs="Times New Roman"/>
                <w:lang w:val="sr-Cyrl-CS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a) Идејни пројекат енергетске санације ( архитектура/машинство )</w:t>
            </w:r>
          </w:p>
        </w:tc>
      </w:tr>
      <w:tr w:rsidR="00B22420" w:rsidRPr="00B22420" w14:paraId="00C21DB3" w14:textId="77777777" w:rsidTr="00EF1E86">
        <w:tc>
          <w:tcPr>
            <w:tcW w:w="715" w:type="dxa"/>
            <w:shd w:val="clear" w:color="auto" w:fill="E7E6E6" w:themeFill="background2"/>
            <w:vAlign w:val="center"/>
          </w:tcPr>
          <w:p w14:paraId="66C6A29C" w14:textId="77777777" w:rsidR="00B22420" w:rsidRPr="00B22420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D591ACD" w14:textId="77777777" w:rsidR="00B22420" w:rsidRPr="00B22420" w:rsidRDefault="00B22420" w:rsidP="00B2242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0E662C67" w14:textId="31FA0AEF" w:rsidR="00B22420" w:rsidRPr="00B22420" w:rsidRDefault="00B22420" w:rsidP="00B22420">
            <w:pPr>
              <w:rPr>
                <w:rFonts w:ascii="Times New Roman" w:hAnsi="Times New Roman" w:cs="Times New Roman"/>
                <w:lang w:val="sr-Cyrl-CS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б) Елаборат енергетске ефикасности пре санације</w:t>
            </w:r>
          </w:p>
        </w:tc>
      </w:tr>
      <w:tr w:rsidR="00B22420" w:rsidRPr="00B22420" w14:paraId="7110083B" w14:textId="77777777" w:rsidTr="00EF1E86">
        <w:tc>
          <w:tcPr>
            <w:tcW w:w="715" w:type="dxa"/>
            <w:shd w:val="clear" w:color="auto" w:fill="E7E6E6" w:themeFill="background2"/>
            <w:vAlign w:val="center"/>
          </w:tcPr>
          <w:p w14:paraId="5D3B9AC9" w14:textId="77777777" w:rsidR="00B22420" w:rsidRPr="00B22420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52AE09F4" w14:textId="77777777" w:rsidR="00B22420" w:rsidRPr="00B22420" w:rsidRDefault="00B22420" w:rsidP="00B2242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79C0B5EC" w14:textId="0F18B60C" w:rsidR="00B22420" w:rsidRPr="00B22420" w:rsidRDefault="00B22420" w:rsidP="00B22420">
            <w:pPr>
              <w:rPr>
                <w:rFonts w:ascii="Times New Roman" w:hAnsi="Times New Roman" w:cs="Times New Roman"/>
                <w:lang w:val="sr-Cyrl-CS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в) Технички опис и попис радова</w:t>
            </w:r>
          </w:p>
        </w:tc>
      </w:tr>
      <w:tr w:rsidR="00B22420" w:rsidRPr="00B22420" w14:paraId="1D25CD0E" w14:textId="77777777" w:rsidTr="00EF1E86">
        <w:tc>
          <w:tcPr>
            <w:tcW w:w="715" w:type="dxa"/>
            <w:shd w:val="clear" w:color="auto" w:fill="E7E6E6" w:themeFill="background2"/>
            <w:vAlign w:val="center"/>
          </w:tcPr>
          <w:p w14:paraId="2963F8D2" w14:textId="77777777" w:rsidR="00B22420" w:rsidRPr="00B22420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7B4D561E" w14:textId="77777777" w:rsidR="00B22420" w:rsidRPr="00B22420" w:rsidRDefault="00B22420" w:rsidP="00B2242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60EDC830" w14:textId="4E384FFA" w:rsidR="00B22420" w:rsidRPr="00B22420" w:rsidRDefault="00B22420" w:rsidP="00B22420">
            <w:pPr>
              <w:rPr>
                <w:rFonts w:ascii="Times New Roman" w:hAnsi="Times New Roman" w:cs="Times New Roman"/>
                <w:lang w:val="sr-Cyrl-CS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г) Сертификат о енергетским својствима пре санације</w:t>
            </w:r>
          </w:p>
        </w:tc>
      </w:tr>
      <w:tr w:rsidR="00B22420" w:rsidRPr="00B22420" w14:paraId="3B883688" w14:textId="77777777" w:rsidTr="00EF1E86">
        <w:tc>
          <w:tcPr>
            <w:tcW w:w="715" w:type="dxa"/>
            <w:shd w:val="clear" w:color="auto" w:fill="E7E6E6" w:themeFill="background2"/>
            <w:vAlign w:val="center"/>
          </w:tcPr>
          <w:p w14:paraId="3396F98D" w14:textId="77777777" w:rsidR="00B22420" w:rsidRPr="00B22420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41F06F50" w14:textId="77777777" w:rsidR="00B22420" w:rsidRPr="00B22420" w:rsidRDefault="00B22420" w:rsidP="00B2242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3FEB28C7" w14:textId="73A0C9E2" w:rsidR="00B22420" w:rsidRPr="00B22420" w:rsidRDefault="00B22420" w:rsidP="00B22420">
            <w:pPr>
              <w:rPr>
                <w:rFonts w:ascii="Times New Roman" w:hAnsi="Times New Roman" w:cs="Times New Roman"/>
                <w:lang w:val="sr-Cyrl-CS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д) Катастарско топографски план</w:t>
            </w:r>
          </w:p>
        </w:tc>
      </w:tr>
      <w:tr w:rsidR="00B22420" w:rsidRPr="00B22420" w14:paraId="6326119C" w14:textId="77777777" w:rsidTr="00EF1E86">
        <w:tc>
          <w:tcPr>
            <w:tcW w:w="715" w:type="dxa"/>
            <w:shd w:val="clear" w:color="auto" w:fill="E7E6E6" w:themeFill="background2"/>
            <w:vAlign w:val="center"/>
          </w:tcPr>
          <w:p w14:paraId="0CEAD741" w14:textId="77777777" w:rsidR="00B22420" w:rsidRPr="00B22420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28507E9B" w14:textId="77777777" w:rsidR="00B22420" w:rsidRPr="00B22420" w:rsidRDefault="00B22420" w:rsidP="00B2242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3315B74F" w14:textId="467E8B8D" w:rsidR="00B22420" w:rsidRPr="00B22420" w:rsidRDefault="00B22420" w:rsidP="00B22420">
            <w:pPr>
              <w:rPr>
                <w:rFonts w:ascii="Times New Roman" w:hAnsi="Times New Roman" w:cs="Times New Roman"/>
                <w:lang w:val="sr-Cyrl-CS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ђ) Елаборат енергетске ефикасности после санације</w:t>
            </w:r>
          </w:p>
        </w:tc>
      </w:tr>
      <w:tr w:rsidR="00B22420" w:rsidRPr="00B22420" w14:paraId="79C7BEEB" w14:textId="77777777" w:rsidTr="00EF1E86">
        <w:tc>
          <w:tcPr>
            <w:tcW w:w="715" w:type="dxa"/>
            <w:shd w:val="clear" w:color="auto" w:fill="E7E6E6" w:themeFill="background2"/>
            <w:vAlign w:val="center"/>
          </w:tcPr>
          <w:p w14:paraId="7746EDF2" w14:textId="77777777" w:rsidR="00B22420" w:rsidRPr="00B22420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772366EE" w14:textId="77777777" w:rsidR="00B22420" w:rsidRPr="00B22420" w:rsidRDefault="00B22420" w:rsidP="00B2242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2430A8C8" w14:textId="7EF43B66" w:rsidR="00B22420" w:rsidRPr="00B22420" w:rsidRDefault="00B22420" w:rsidP="00B22420">
            <w:pPr>
              <w:rPr>
                <w:rFonts w:ascii="Times New Roman" w:hAnsi="Times New Roman" w:cs="Times New Roman"/>
                <w:lang w:val="sr-Cyrl-CS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е) Сертификат о енергетским својствима после санације</w:t>
            </w:r>
          </w:p>
        </w:tc>
      </w:tr>
    </w:tbl>
    <w:p w14:paraId="349331EA" w14:textId="77777777" w:rsidR="00496203" w:rsidRPr="00777091" w:rsidRDefault="00496203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1DE4C60D" w14:textId="5323965B" w:rsidR="00FA0DD0" w:rsidRPr="00777091" w:rsidRDefault="00FA0DD0" w:rsidP="00FA0DD0">
      <w:pPr>
        <w:spacing w:after="0" w:line="276" w:lineRule="auto"/>
        <w:jc w:val="both"/>
        <w:rPr>
          <w:rFonts w:ascii="Times New Roman" w:hAnsi="Times New Roman" w:cs="Times New Roman"/>
        </w:rPr>
      </w:pP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 меру из тачке 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) се може конкурисати </w:t>
      </w:r>
      <w:r w:rsidRPr="00777091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скључиво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неком од појединачних мера под тачком 4) или 5) или 6) и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 </w:t>
      </w:r>
    </w:p>
    <w:p w14:paraId="6C8EA4FB" w14:textId="2569BF31" w:rsidR="00FA0DD0" w:rsidRPr="00777091" w:rsidRDefault="00FA0DD0" w:rsidP="00FA0DD0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*За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неком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од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под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тач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. 1)-6)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тачком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8) и у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оквиру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пакета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CS"/>
        </w:rPr>
        <w:t>под условом да</w:t>
      </w:r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у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складу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A275CA" w:rsidRPr="00777091">
        <w:rPr>
          <w:rFonts w:ascii="Times New Roman" w:eastAsia="Times New Roman" w:hAnsi="Times New Roman" w:cs="Times New Roman"/>
          <w:sz w:val="20"/>
          <w:szCs w:val="20"/>
        </w:rPr>
        <w:t>важећом</w:t>
      </w:r>
      <w:proofErr w:type="spellEnd"/>
      <w:r w:rsidR="00A275CA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A275CA" w:rsidRPr="00777091">
        <w:rPr>
          <w:rFonts w:ascii="Times New Roman" w:eastAsia="Times New Roman" w:hAnsi="Times New Roman" w:cs="Times New Roman"/>
          <w:sz w:val="20"/>
          <w:szCs w:val="20"/>
        </w:rPr>
        <w:t>законском</w:t>
      </w:r>
      <w:proofErr w:type="spellEnd"/>
      <w:r w:rsidR="00A275CA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A275CA" w:rsidRPr="00777091">
        <w:rPr>
          <w:rFonts w:ascii="Times New Roman" w:eastAsia="Times New Roman" w:hAnsi="Times New Roman" w:cs="Times New Roman"/>
          <w:sz w:val="20"/>
          <w:szCs w:val="20"/>
        </w:rPr>
        <w:t>регулативом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неопходна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израда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техничке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документације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ради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издавања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акта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којим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одобрава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извођење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радова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>.</w:t>
      </w:r>
      <w:r w:rsidRPr="00777091">
        <w:rPr>
          <w:lang w:val="sr-Cyrl-CS"/>
        </w:rPr>
        <w:t xml:space="preserve"> 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</w:t>
      </w:r>
      <w:r w:rsidR="00FF7E73" w:rsidRPr="00FF7E73">
        <w:t xml:space="preserve"> </w:t>
      </w:r>
      <w:r w:rsidR="00FF7E73" w:rsidRP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израде техничке документације може се састојати из више наведених делова а)-е) према важећој законској регулативи</w:t>
      </w:r>
      <w:r w:rsid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.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1C8BD64C" w14:textId="77777777"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bookmarkStart w:id="2" w:name="_Hlk72263790"/>
    </w:p>
    <w:p w14:paraId="3BA8EC9D" w14:textId="3F6D4026" w:rsidR="008A0D35" w:rsidRPr="00777091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77709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77709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ТРЕНУТНО СТАЊЕ ВАШЕ </w:t>
      </w:r>
      <w:r w:rsidR="009038F2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ПОРОДИЧНЕ </w:t>
      </w:r>
      <w:r w:rsidR="008A0D35" w:rsidRPr="0077709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КУЋЕ/СТАНА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864"/>
        <w:gridCol w:w="2036"/>
      </w:tblGrid>
      <w:tr w:rsidR="00777091" w:rsidRPr="00777091" w14:paraId="21EE49AD" w14:textId="77777777" w:rsidTr="00B01010">
        <w:tc>
          <w:tcPr>
            <w:tcW w:w="3275" w:type="pct"/>
          </w:tcPr>
          <w:p w14:paraId="5A8A160E" w14:textId="6EDF7BA9" w:rsidR="008A0D35" w:rsidRPr="00777091" w:rsidRDefault="00556FCB" w:rsidP="004B4A5D">
            <w:pPr>
              <w:rPr>
                <w:rFonts w:ascii="Times New Roman" w:hAnsi="Times New Roman" w:cs="Times New Roman"/>
              </w:rPr>
            </w:pPr>
            <w:proofErr w:type="spellStart"/>
            <w:r w:rsidRPr="00777091"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 w:rsidR="00282D6D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0E3BD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ородичне куће/</w:t>
            </w:r>
            <w:r w:rsidR="009038F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тана</w:t>
            </w:r>
            <w:r w:rsidR="00A00A87" w:rsidRPr="00777091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775046"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у </w:t>
            </w:r>
            <w:proofErr w:type="spellStart"/>
            <w:r w:rsidR="00775046" w:rsidRPr="00777091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775046"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 w:rsidRPr="00777091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B84EE2"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725" w:type="pct"/>
          </w:tcPr>
          <w:p w14:paraId="7E7CFAD0" w14:textId="77777777" w:rsidR="008A0D35" w:rsidRPr="00777091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1BAEF4B3" w14:textId="77777777" w:rsidR="008A0D35" w:rsidRPr="00777091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777091" w14:paraId="78EAC382" w14:textId="77777777" w:rsidTr="00B01010">
        <w:tc>
          <w:tcPr>
            <w:tcW w:w="3275" w:type="pct"/>
          </w:tcPr>
          <w:p w14:paraId="3CE03BAD" w14:textId="28705349" w:rsidR="00650A2A" w:rsidRPr="009038F2" w:rsidRDefault="008A0D35" w:rsidP="003C33B6">
            <w:pPr>
              <w:rPr>
                <w:rFonts w:ascii="Times New Roman" w:hAnsi="Times New Roman" w:cs="Times New Roman"/>
                <w:lang w:val="sr-Cyrl-CS"/>
              </w:rPr>
            </w:pPr>
            <w:proofErr w:type="spellStart"/>
            <w:r w:rsidRPr="00777091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7091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 w:rsidRPr="00777091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 w:rsidRPr="00777091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9038F2" w:rsidRPr="009038F2">
              <w:rPr>
                <w:rFonts w:ascii="Times New Roman" w:hAnsi="Times New Roman" w:cs="Times New Roman"/>
                <w:sz w:val="24"/>
                <w:szCs w:val="24"/>
              </w:rPr>
              <w:t>породичн</w:t>
            </w:r>
            <w:proofErr w:type="spellEnd"/>
            <w:r w:rsidR="009038F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ј</w:t>
            </w:r>
            <w:r w:rsidR="009038F2" w:rsidRPr="009038F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9038F2" w:rsidRPr="009038F2">
              <w:rPr>
                <w:rFonts w:ascii="Times New Roman" w:hAnsi="Times New Roman" w:cs="Times New Roman"/>
                <w:sz w:val="24"/>
                <w:szCs w:val="24"/>
              </w:rPr>
              <w:t>кућ</w:t>
            </w:r>
            <w:proofErr w:type="spellEnd"/>
            <w:r w:rsidR="009038F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</w:t>
            </w:r>
            <w:r w:rsidR="009038F2" w:rsidRPr="009038F2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="009038F2" w:rsidRPr="009038F2">
              <w:rPr>
                <w:rFonts w:ascii="Times New Roman" w:hAnsi="Times New Roman" w:cs="Times New Roman"/>
                <w:sz w:val="24"/>
                <w:szCs w:val="24"/>
              </w:rPr>
              <w:t>стан</w:t>
            </w:r>
            <w:proofErr w:type="spellEnd"/>
            <w:r w:rsidR="009038F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</w:t>
            </w:r>
          </w:p>
        </w:tc>
        <w:tc>
          <w:tcPr>
            <w:tcW w:w="1725" w:type="pct"/>
          </w:tcPr>
          <w:p w14:paraId="015E2C7A" w14:textId="77777777" w:rsidR="008A0D35" w:rsidRPr="00777091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14DCE285" w14:textId="77777777" w:rsidR="008A0D35" w:rsidRPr="00777091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14:paraId="3F176ABF" w14:textId="77777777" w:rsidR="0066540E" w:rsidRPr="00777091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777091" w:rsidRPr="00777091" w14:paraId="67CF40B9" w14:textId="77777777" w:rsidTr="001A73A5">
        <w:trPr>
          <w:trHeight w:val="389"/>
        </w:trPr>
        <w:tc>
          <w:tcPr>
            <w:tcW w:w="9356" w:type="dxa"/>
            <w:vAlign w:val="center"/>
          </w:tcPr>
          <w:p w14:paraId="025DE964" w14:textId="427B34C5" w:rsidR="00771A21" w:rsidRPr="00777091" w:rsidRDefault="00771A21" w:rsidP="001A73A5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у погледу термичке изолације </w:t>
            </w:r>
            <w:r w:rsidR="009038F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родичне куће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777091" w:rsidRPr="00777091" w14:paraId="433574EC" w14:textId="77777777" w:rsidTr="001A73A5">
        <w:trPr>
          <w:trHeight w:val="338"/>
        </w:trPr>
        <w:tc>
          <w:tcPr>
            <w:tcW w:w="9356" w:type="dxa"/>
          </w:tcPr>
          <w:p w14:paraId="14F2D72C" w14:textId="77777777" w:rsidR="00771A21" w:rsidRPr="00777091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777091" w:rsidRPr="00777091" w14:paraId="6A86F26B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74D35594" w14:textId="77777777" w:rsidR="00771A21" w:rsidRPr="00777091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777091" w:rsidRPr="00777091" w14:paraId="142E8CFF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60EE330" w14:textId="024A297E" w:rsidR="00771A21" w:rsidRPr="00777091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</w:t>
            </w:r>
            <w:r w:rsidR="00B43512"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B43512"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</w:tr>
      <w:tr w:rsidR="00777091" w:rsidRPr="00777091" w14:paraId="33D567FC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8E3BCF8" w14:textId="77777777" w:rsidR="00771A21" w:rsidRPr="00777091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14:paraId="0067002D" w14:textId="77777777" w:rsidR="008A0D35" w:rsidRPr="00777091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777091" w:rsidRPr="00777091" w14:paraId="695CDD09" w14:textId="77777777" w:rsidTr="0386A755">
        <w:trPr>
          <w:trHeight w:val="410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657C3728" w14:textId="2C02163E" w:rsidR="0066540E" w:rsidRPr="00777091" w:rsidRDefault="0066540E" w:rsidP="00B04B5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DC84258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A3F0064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A3F0064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CF3EE3C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ED03A4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6CF204F3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777091" w14:paraId="3820015C" w14:textId="77777777" w:rsidTr="0386A755">
        <w:trPr>
          <w:trHeight w:val="346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2A988481" w14:textId="77777777" w:rsidR="00A00A87" w:rsidRPr="00777091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777091" w:rsidRPr="00777091" w14:paraId="58949EDB" w14:textId="77777777" w:rsidTr="0386A755">
        <w:trPr>
          <w:trHeight w:val="34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3EE0FE9D" w14:textId="77777777" w:rsidR="00A00A87" w:rsidRPr="00777091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777091" w:rsidRPr="00777091" w14:paraId="6B70B072" w14:textId="77777777" w:rsidTr="0386A755">
        <w:trPr>
          <w:trHeight w:val="346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89F1EE2" w14:textId="77777777" w:rsidR="00A00A87" w:rsidRPr="00777091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777091" w:rsidRPr="00777091" w14:paraId="479AA72A" w14:textId="77777777" w:rsidTr="0386A755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D2DF847" w14:textId="54643668" w:rsidR="00A00A87" w:rsidRPr="00777091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Природни гас</w:t>
            </w:r>
          </w:p>
        </w:tc>
      </w:tr>
      <w:tr w:rsidR="00777091" w:rsidRPr="00777091" w14:paraId="100096F5" w14:textId="77777777" w:rsidTr="0386A755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6B289C49" w14:textId="63980110" w:rsidR="00ED03A4" w:rsidRPr="00777091" w:rsidRDefault="00ED03A4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777091" w:rsidRPr="00777091" w14:paraId="460E7531" w14:textId="77777777" w:rsidTr="0386A755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FC5E5D1" w14:textId="2C49CCC0" w:rsidR="00ED03A4" w:rsidRPr="00777091" w:rsidRDefault="00ED03A4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777091" w:rsidRPr="00777091" w14:paraId="52E1E092" w14:textId="77777777" w:rsidTr="0386A755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E8593F2" w14:textId="6C14D8E5" w:rsidR="00ED03A4" w:rsidRPr="00777091" w:rsidRDefault="00771A21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уписати</w:t>
            </w:r>
            <w:r w:rsidR="00ED03A4"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14:paraId="1BE2479C" w14:textId="57E14637" w:rsidR="00ED03A4" w:rsidRPr="00777091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48E76D7C" w14:textId="77777777"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B01010" w:rsidRPr="00777091" w14:paraId="35A1610E" w14:textId="77777777" w:rsidTr="00FD6FF6">
        <w:trPr>
          <w:trHeight w:val="410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79BBD32D" w14:textId="5C3E748B" w:rsidR="00B01010" w:rsidRPr="00777091" w:rsidRDefault="00B01010" w:rsidP="00FD6FF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трошна вода за домаћинство се греје на, само за меру из тачке 8) која се односи на уградњу соларних колектора, (заокружити редни број) :</w:t>
            </w:r>
          </w:p>
        </w:tc>
      </w:tr>
      <w:tr w:rsidR="00B01010" w:rsidRPr="00777091" w14:paraId="463B7003" w14:textId="77777777" w:rsidTr="00FD6FF6">
        <w:trPr>
          <w:trHeight w:val="346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0B152BBC" w14:textId="5F1895AF"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B01010" w:rsidRPr="00777091" w14:paraId="7EADC7DF" w14:textId="77777777" w:rsidTr="00FD6FF6">
        <w:trPr>
          <w:trHeight w:val="34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7144FD13" w14:textId="43FDCF2F"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B01010" w:rsidRPr="00777091" w14:paraId="18E2BCBB" w14:textId="77777777" w:rsidTr="00FD6FF6">
        <w:trPr>
          <w:trHeight w:val="346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6BD9AD85" w14:textId="19FD61F3"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B01010" w:rsidRPr="00777091" w14:paraId="3AD2B4EA" w14:textId="77777777" w:rsidTr="00FD6FF6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D6F1DB0" w14:textId="20F10C5A"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B01010" w:rsidRPr="00777091" w14:paraId="23B2E059" w14:textId="77777777" w:rsidTr="00FD6FF6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07355E4" w14:textId="2105A0EE"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B01010" w:rsidRPr="00777091" w14:paraId="0CE7C0E7" w14:textId="77777777" w:rsidTr="00FD6FF6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20558BFA" w14:textId="20DE520C"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B01010" w:rsidRPr="00777091" w14:paraId="3B8199F5" w14:textId="77777777" w:rsidTr="00FD6FF6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31E0118B" w14:textId="77777777"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уписати)</w:t>
            </w:r>
          </w:p>
          <w:p w14:paraId="7C0DE11A" w14:textId="77777777" w:rsidR="00B01010" w:rsidRPr="00777091" w:rsidRDefault="00B01010" w:rsidP="00FD6FF6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505B50C7" w14:textId="77777777" w:rsidR="00916EC9" w:rsidRPr="00777091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777091" w:rsidRPr="00777091" w14:paraId="435E6B5D" w14:textId="77777777" w:rsidTr="00E63938">
        <w:tc>
          <w:tcPr>
            <w:tcW w:w="9323" w:type="dxa"/>
          </w:tcPr>
          <w:p w14:paraId="28619A05" w14:textId="63B62482" w:rsidR="00916EC9" w:rsidRPr="00777091" w:rsidRDefault="00916E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proofErr w:type="spellEnd"/>
            <w:r w:rsidR="00A86B80"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</w:t>
            </w:r>
            <w:r w:rsidR="009038F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ој</w:t>
            </w:r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9038F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родичној кући/стану</w:t>
            </w:r>
            <w:r w:rsidR="00771A21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е из тачке 1</w:t>
            </w:r>
            <w:r w:rsidR="00845A80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752BCA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која се односи на замену столарије </w:t>
            </w:r>
            <w:r w:rsidR="00771A21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777091" w14:paraId="447FA66C" w14:textId="77777777" w:rsidTr="00E63938">
        <w:trPr>
          <w:trHeight w:val="346"/>
        </w:trPr>
        <w:tc>
          <w:tcPr>
            <w:tcW w:w="9323" w:type="dxa"/>
          </w:tcPr>
          <w:p w14:paraId="012D5E19" w14:textId="25A038D9" w:rsidR="00E63938" w:rsidRPr="00777091" w:rsidRDefault="00E63938" w:rsidP="00B04B51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озор са дрвеним профилом </w:t>
            </w:r>
          </w:p>
        </w:tc>
      </w:tr>
      <w:tr w:rsidR="00E63938" w:rsidRPr="00777091" w14:paraId="21F1931C" w14:textId="77777777" w:rsidTr="00E63938">
        <w:trPr>
          <w:trHeight w:val="343"/>
        </w:trPr>
        <w:tc>
          <w:tcPr>
            <w:tcW w:w="9323" w:type="dxa"/>
          </w:tcPr>
          <w:p w14:paraId="70204B31" w14:textId="46BB2487" w:rsidR="00E63938" w:rsidRPr="00777091" w:rsidRDefault="00E63938" w:rsidP="00B04B51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челичним профилом</w:t>
            </w:r>
          </w:p>
        </w:tc>
      </w:tr>
      <w:bookmarkEnd w:id="2"/>
    </w:tbl>
    <w:p w14:paraId="6E487101" w14:textId="77777777" w:rsidR="00B01010" w:rsidRDefault="00B01010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35456979" w14:textId="3341618F" w:rsidR="00030EE3" w:rsidRPr="00777091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777091">
        <w:rPr>
          <w:rFonts w:ascii="Times New Roman" w:hAnsi="Times New Roman" w:cs="Times New Roman"/>
          <w:sz w:val="24"/>
          <w:szCs w:val="24"/>
        </w:rPr>
        <w:t>Датум:_</w:t>
      </w:r>
      <w:proofErr w:type="gramEnd"/>
      <w:r w:rsidRPr="00777091">
        <w:rPr>
          <w:rFonts w:ascii="Times New Roman" w:hAnsi="Times New Roman" w:cs="Times New Roman"/>
          <w:sz w:val="24"/>
          <w:szCs w:val="24"/>
        </w:rPr>
        <w:t>_______202</w:t>
      </w:r>
      <w:r w:rsidR="23C8C462" w:rsidRPr="00777091">
        <w:rPr>
          <w:rFonts w:ascii="Times New Roman" w:hAnsi="Times New Roman" w:cs="Times New Roman"/>
          <w:sz w:val="24"/>
          <w:szCs w:val="24"/>
          <w:lang w:val="sr-Latn-CS"/>
        </w:rPr>
        <w:t>4</w:t>
      </w:r>
      <w:r w:rsidRPr="00777091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777091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Pr="00777091">
        <w:rPr>
          <w:rFonts w:ascii="Times New Roman" w:hAnsi="Times New Roman" w:cs="Times New Roman"/>
          <w:sz w:val="24"/>
          <w:szCs w:val="24"/>
        </w:rPr>
        <w:t>.</w:t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</w:p>
    <w:p w14:paraId="42EC04EC" w14:textId="0C4B2C5C" w:rsidR="00030EE3" w:rsidRPr="00777091" w:rsidRDefault="00030EE3" w:rsidP="00090D4F">
      <w:pPr>
        <w:spacing w:after="0" w:line="240" w:lineRule="auto"/>
        <w:ind w:left="7200" w:firstLine="720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777091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7770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7091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7770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7091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14:paraId="2A47CE3A" w14:textId="77777777" w:rsidR="00090D4F" w:rsidRDefault="00030EE3" w:rsidP="00B01010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</w:p>
    <w:p w14:paraId="421713ED" w14:textId="45FD8799" w:rsidR="00CB7E8C" w:rsidRPr="00777091" w:rsidRDefault="00030EE3" w:rsidP="00090D4F">
      <w:pPr>
        <w:shd w:val="clear" w:color="auto" w:fill="FFFFFF"/>
        <w:spacing w:after="0" w:line="276" w:lineRule="auto"/>
        <w:ind w:left="7200" w:firstLine="72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  <w:r w:rsidRPr="00777091">
        <w:rPr>
          <w:rFonts w:ascii="Times New Roman" w:hAnsi="Times New Roman" w:cs="Times New Roman"/>
          <w:sz w:val="24"/>
          <w:szCs w:val="24"/>
        </w:rPr>
        <w:t>---------------------------</w:t>
      </w:r>
      <w:r w:rsidRPr="00777091">
        <w:rPr>
          <w:rFonts w:ascii="Times New Roman" w:hAnsi="Times New Roman" w:cs="Times New Roman"/>
          <w:sz w:val="24"/>
          <w:szCs w:val="24"/>
        </w:rPr>
        <w:tab/>
      </w:r>
    </w:p>
    <w:sectPr w:rsidR="00CB7E8C" w:rsidRPr="00777091" w:rsidSect="00EC747B">
      <w:head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C637F0" w14:textId="77777777" w:rsidR="0052107A" w:rsidRDefault="0052107A" w:rsidP="00CB7E8C">
      <w:pPr>
        <w:spacing w:after="0" w:line="240" w:lineRule="auto"/>
      </w:pPr>
      <w:r>
        <w:separator/>
      </w:r>
    </w:p>
  </w:endnote>
  <w:endnote w:type="continuationSeparator" w:id="0">
    <w:p w14:paraId="2A19EE0B" w14:textId="77777777" w:rsidR="0052107A" w:rsidRDefault="0052107A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B867A5" w14:textId="77777777" w:rsidR="0052107A" w:rsidRDefault="0052107A" w:rsidP="00CB7E8C">
      <w:pPr>
        <w:spacing w:after="0" w:line="240" w:lineRule="auto"/>
      </w:pPr>
      <w:r>
        <w:separator/>
      </w:r>
    </w:p>
  </w:footnote>
  <w:footnote w:type="continuationSeparator" w:id="0">
    <w:p w14:paraId="34998EC7" w14:textId="77777777" w:rsidR="0052107A" w:rsidRDefault="0052107A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283CCF" w14:textId="77777777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4C65A4"/>
    <w:multiLevelType w:val="hybridMultilevel"/>
    <w:tmpl w:val="4364C2D4"/>
    <w:lvl w:ilvl="0" w:tplc="E61097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54D5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FA58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880C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1A2A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C22B3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1E52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D461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128B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2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3" w15:restartNumberingAfterBreak="0">
    <w:nsid w:val="22A95D1C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7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A6724ED"/>
    <w:multiLevelType w:val="hybridMultilevel"/>
    <w:tmpl w:val="3C4A486E"/>
    <w:lvl w:ilvl="0" w:tplc="278CB4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38E1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E003D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9405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C2C6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DF4A2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1CBD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0E8B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B8F6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4CB302"/>
    <w:multiLevelType w:val="hybridMultilevel"/>
    <w:tmpl w:val="7E82D978"/>
    <w:lvl w:ilvl="0" w:tplc="5F7C9D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4CAF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8815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A869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5AA8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9E3C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9832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9E9E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B6E5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 w15:restartNumberingAfterBreak="0">
    <w:nsid w:val="5C455EA2"/>
    <w:multiLevelType w:val="hybridMultilevel"/>
    <w:tmpl w:val="2C3A0994"/>
    <w:lvl w:ilvl="0" w:tplc="C7629E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407F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1A66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A60E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16B4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7688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5047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B6F0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F40E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 w15:restartNumberingAfterBreak="0">
    <w:nsid w:val="6AF92594"/>
    <w:multiLevelType w:val="hybridMultilevel"/>
    <w:tmpl w:val="90661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0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5" w15:restartNumberingAfterBreak="0">
    <w:nsid w:val="7A308985"/>
    <w:multiLevelType w:val="hybridMultilevel"/>
    <w:tmpl w:val="602C02C8"/>
    <w:lvl w:ilvl="0" w:tplc="0F62A3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C89D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08A1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2A32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40EE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2CC6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9E7F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D874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6EFD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8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9" w15:restartNumberingAfterBreak="0">
    <w:nsid w:val="7C119AFA"/>
    <w:multiLevelType w:val="hybridMultilevel"/>
    <w:tmpl w:val="C9FE8BB2"/>
    <w:lvl w:ilvl="0" w:tplc="B55869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BA03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0FCAF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74DF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25C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73CDB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A0ED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D069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5AD8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35"/>
  </w:num>
  <w:num w:numId="3">
    <w:abstractNumId w:val="39"/>
  </w:num>
  <w:num w:numId="4">
    <w:abstractNumId w:val="20"/>
  </w:num>
  <w:num w:numId="5">
    <w:abstractNumId w:val="25"/>
  </w:num>
  <w:num w:numId="6">
    <w:abstractNumId w:val="3"/>
  </w:num>
  <w:num w:numId="7">
    <w:abstractNumId w:val="30"/>
  </w:num>
  <w:num w:numId="8">
    <w:abstractNumId w:val="18"/>
  </w:num>
  <w:num w:numId="9">
    <w:abstractNumId w:val="31"/>
  </w:num>
  <w:num w:numId="10">
    <w:abstractNumId w:val="9"/>
  </w:num>
  <w:num w:numId="11">
    <w:abstractNumId w:val="16"/>
  </w:num>
  <w:num w:numId="12">
    <w:abstractNumId w:val="36"/>
  </w:num>
  <w:num w:numId="13">
    <w:abstractNumId w:val="14"/>
  </w:num>
  <w:num w:numId="14">
    <w:abstractNumId w:val="17"/>
  </w:num>
  <w:num w:numId="15">
    <w:abstractNumId w:val="38"/>
  </w:num>
  <w:num w:numId="16">
    <w:abstractNumId w:val="37"/>
  </w:num>
  <w:num w:numId="17">
    <w:abstractNumId w:val="8"/>
  </w:num>
  <w:num w:numId="18">
    <w:abstractNumId w:val="34"/>
  </w:num>
  <w:num w:numId="19">
    <w:abstractNumId w:val="27"/>
  </w:num>
  <w:num w:numId="20">
    <w:abstractNumId w:val="4"/>
  </w:num>
  <w:num w:numId="21">
    <w:abstractNumId w:val="10"/>
  </w:num>
  <w:num w:numId="22">
    <w:abstractNumId w:val="24"/>
  </w:num>
  <w:num w:numId="23">
    <w:abstractNumId w:val="33"/>
  </w:num>
  <w:num w:numId="24">
    <w:abstractNumId w:val="22"/>
  </w:num>
  <w:num w:numId="25">
    <w:abstractNumId w:val="0"/>
  </w:num>
  <w:num w:numId="26">
    <w:abstractNumId w:val="12"/>
  </w:num>
  <w:num w:numId="27">
    <w:abstractNumId w:val="5"/>
  </w:num>
  <w:num w:numId="28">
    <w:abstractNumId w:val="7"/>
  </w:num>
  <w:num w:numId="29">
    <w:abstractNumId w:val="29"/>
  </w:num>
  <w:num w:numId="30">
    <w:abstractNumId w:val="11"/>
  </w:num>
  <w:num w:numId="31">
    <w:abstractNumId w:val="21"/>
  </w:num>
  <w:num w:numId="32">
    <w:abstractNumId w:val="26"/>
  </w:num>
  <w:num w:numId="33">
    <w:abstractNumId w:val="1"/>
  </w:num>
  <w:num w:numId="34">
    <w:abstractNumId w:val="15"/>
  </w:num>
  <w:num w:numId="35">
    <w:abstractNumId w:val="32"/>
  </w:num>
  <w:num w:numId="36">
    <w:abstractNumId w:val="6"/>
  </w:num>
  <w:num w:numId="37">
    <w:abstractNumId w:val="19"/>
  </w:num>
  <w:num w:numId="38">
    <w:abstractNumId w:val="2"/>
  </w:num>
  <w:num w:numId="39">
    <w:abstractNumId w:val="28"/>
  </w:num>
  <w:num w:numId="40">
    <w:abstractNumId w:val="13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58B9"/>
    <w:rsid w:val="00052AB5"/>
    <w:rsid w:val="00054D2F"/>
    <w:rsid w:val="0006100F"/>
    <w:rsid w:val="00062C9F"/>
    <w:rsid w:val="0007423E"/>
    <w:rsid w:val="0008679E"/>
    <w:rsid w:val="00090D4F"/>
    <w:rsid w:val="00092C82"/>
    <w:rsid w:val="000953CD"/>
    <w:rsid w:val="00096283"/>
    <w:rsid w:val="000A570B"/>
    <w:rsid w:val="000A762E"/>
    <w:rsid w:val="000B3E12"/>
    <w:rsid w:val="000B5B83"/>
    <w:rsid w:val="000C7D77"/>
    <w:rsid w:val="000D4ACD"/>
    <w:rsid w:val="000D6077"/>
    <w:rsid w:val="000D62C7"/>
    <w:rsid w:val="000E3BDF"/>
    <w:rsid w:val="000F1414"/>
    <w:rsid w:val="000F34C9"/>
    <w:rsid w:val="00100950"/>
    <w:rsid w:val="00103269"/>
    <w:rsid w:val="00115E5A"/>
    <w:rsid w:val="00121771"/>
    <w:rsid w:val="001232D4"/>
    <w:rsid w:val="00125AA3"/>
    <w:rsid w:val="001364D9"/>
    <w:rsid w:val="0014373C"/>
    <w:rsid w:val="001444DB"/>
    <w:rsid w:val="00145D69"/>
    <w:rsid w:val="00157B30"/>
    <w:rsid w:val="001618A6"/>
    <w:rsid w:val="00165F07"/>
    <w:rsid w:val="00174995"/>
    <w:rsid w:val="00186AF8"/>
    <w:rsid w:val="001A5860"/>
    <w:rsid w:val="001C42A9"/>
    <w:rsid w:val="001D54C8"/>
    <w:rsid w:val="001F600E"/>
    <w:rsid w:val="0020470D"/>
    <w:rsid w:val="0021336A"/>
    <w:rsid w:val="00213A2F"/>
    <w:rsid w:val="00215AAC"/>
    <w:rsid w:val="00224C4F"/>
    <w:rsid w:val="00266B51"/>
    <w:rsid w:val="00282D6D"/>
    <w:rsid w:val="0029310E"/>
    <w:rsid w:val="002B31BC"/>
    <w:rsid w:val="002B5978"/>
    <w:rsid w:val="002C788C"/>
    <w:rsid w:val="002D1A13"/>
    <w:rsid w:val="002D234C"/>
    <w:rsid w:val="002D37E0"/>
    <w:rsid w:val="002F7814"/>
    <w:rsid w:val="003239CB"/>
    <w:rsid w:val="00370499"/>
    <w:rsid w:val="003967AD"/>
    <w:rsid w:val="003A361B"/>
    <w:rsid w:val="003A3B83"/>
    <w:rsid w:val="003C33B6"/>
    <w:rsid w:val="003D49C5"/>
    <w:rsid w:val="003D4A3E"/>
    <w:rsid w:val="003D67B7"/>
    <w:rsid w:val="003E04AB"/>
    <w:rsid w:val="003E5425"/>
    <w:rsid w:val="003E735E"/>
    <w:rsid w:val="00406587"/>
    <w:rsid w:val="00410446"/>
    <w:rsid w:val="004135DF"/>
    <w:rsid w:val="00414D8E"/>
    <w:rsid w:val="00425CAA"/>
    <w:rsid w:val="00436EAA"/>
    <w:rsid w:val="00437723"/>
    <w:rsid w:val="00450D42"/>
    <w:rsid w:val="00451A10"/>
    <w:rsid w:val="00451C23"/>
    <w:rsid w:val="004643B5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36FD"/>
    <w:rsid w:val="004F4F22"/>
    <w:rsid w:val="00501A63"/>
    <w:rsid w:val="00502488"/>
    <w:rsid w:val="00503952"/>
    <w:rsid w:val="0052107A"/>
    <w:rsid w:val="005220B1"/>
    <w:rsid w:val="0052721F"/>
    <w:rsid w:val="00536FD8"/>
    <w:rsid w:val="005524E5"/>
    <w:rsid w:val="00552A02"/>
    <w:rsid w:val="00556FCB"/>
    <w:rsid w:val="00571359"/>
    <w:rsid w:val="0058199F"/>
    <w:rsid w:val="005A1623"/>
    <w:rsid w:val="005A2199"/>
    <w:rsid w:val="005C12AC"/>
    <w:rsid w:val="005C600A"/>
    <w:rsid w:val="005C7FA7"/>
    <w:rsid w:val="005E2557"/>
    <w:rsid w:val="005E6AE5"/>
    <w:rsid w:val="005E6D56"/>
    <w:rsid w:val="00611DB8"/>
    <w:rsid w:val="00612AAC"/>
    <w:rsid w:val="0062156B"/>
    <w:rsid w:val="006216FF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5765"/>
    <w:rsid w:val="00682E9E"/>
    <w:rsid w:val="0068706D"/>
    <w:rsid w:val="00696A29"/>
    <w:rsid w:val="006A0595"/>
    <w:rsid w:val="006C252A"/>
    <w:rsid w:val="006C5E11"/>
    <w:rsid w:val="006D5879"/>
    <w:rsid w:val="006E0396"/>
    <w:rsid w:val="006E46BB"/>
    <w:rsid w:val="006F1F74"/>
    <w:rsid w:val="006F626E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77091"/>
    <w:rsid w:val="00784F8D"/>
    <w:rsid w:val="00791D3F"/>
    <w:rsid w:val="007B40A4"/>
    <w:rsid w:val="007E7712"/>
    <w:rsid w:val="007F5D8F"/>
    <w:rsid w:val="00810731"/>
    <w:rsid w:val="00811065"/>
    <w:rsid w:val="00814F24"/>
    <w:rsid w:val="00845A80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8F3544"/>
    <w:rsid w:val="008F6ABD"/>
    <w:rsid w:val="00902AE4"/>
    <w:rsid w:val="009038F2"/>
    <w:rsid w:val="00913FD2"/>
    <w:rsid w:val="00916EC9"/>
    <w:rsid w:val="009242B9"/>
    <w:rsid w:val="009453DF"/>
    <w:rsid w:val="009471F0"/>
    <w:rsid w:val="0095725F"/>
    <w:rsid w:val="0097541E"/>
    <w:rsid w:val="0097747A"/>
    <w:rsid w:val="00983E78"/>
    <w:rsid w:val="00992F97"/>
    <w:rsid w:val="00996108"/>
    <w:rsid w:val="009B4BCA"/>
    <w:rsid w:val="009B7494"/>
    <w:rsid w:val="009E1035"/>
    <w:rsid w:val="009E2DD9"/>
    <w:rsid w:val="009F3C49"/>
    <w:rsid w:val="00A00A87"/>
    <w:rsid w:val="00A0238E"/>
    <w:rsid w:val="00A0389E"/>
    <w:rsid w:val="00A275CA"/>
    <w:rsid w:val="00A51C28"/>
    <w:rsid w:val="00A55C46"/>
    <w:rsid w:val="00A654CB"/>
    <w:rsid w:val="00A70556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01010"/>
    <w:rsid w:val="00B04B51"/>
    <w:rsid w:val="00B104CB"/>
    <w:rsid w:val="00B159AD"/>
    <w:rsid w:val="00B22420"/>
    <w:rsid w:val="00B335B4"/>
    <w:rsid w:val="00B33E0C"/>
    <w:rsid w:val="00B43512"/>
    <w:rsid w:val="00B6461F"/>
    <w:rsid w:val="00B66347"/>
    <w:rsid w:val="00B71B17"/>
    <w:rsid w:val="00B730FB"/>
    <w:rsid w:val="00B74A26"/>
    <w:rsid w:val="00B8177E"/>
    <w:rsid w:val="00B84152"/>
    <w:rsid w:val="00B84EE2"/>
    <w:rsid w:val="00B9030F"/>
    <w:rsid w:val="00B90B12"/>
    <w:rsid w:val="00BA1DE0"/>
    <w:rsid w:val="00BA5FA9"/>
    <w:rsid w:val="00BA768C"/>
    <w:rsid w:val="00BC3C11"/>
    <w:rsid w:val="00BC770A"/>
    <w:rsid w:val="00BD7CE2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1A4F"/>
    <w:rsid w:val="00C72B2E"/>
    <w:rsid w:val="00C86291"/>
    <w:rsid w:val="00CA16AA"/>
    <w:rsid w:val="00CB0FBC"/>
    <w:rsid w:val="00CB2FAD"/>
    <w:rsid w:val="00CB7E8C"/>
    <w:rsid w:val="00CC78DF"/>
    <w:rsid w:val="00CF0785"/>
    <w:rsid w:val="00D060F3"/>
    <w:rsid w:val="00D13CF6"/>
    <w:rsid w:val="00D17F10"/>
    <w:rsid w:val="00D24529"/>
    <w:rsid w:val="00D24B27"/>
    <w:rsid w:val="00D463C1"/>
    <w:rsid w:val="00D541CB"/>
    <w:rsid w:val="00D54D97"/>
    <w:rsid w:val="00D55D2F"/>
    <w:rsid w:val="00D745B6"/>
    <w:rsid w:val="00D778AB"/>
    <w:rsid w:val="00D84402"/>
    <w:rsid w:val="00D853EF"/>
    <w:rsid w:val="00D939C9"/>
    <w:rsid w:val="00D94E38"/>
    <w:rsid w:val="00DA40E3"/>
    <w:rsid w:val="00DA53D4"/>
    <w:rsid w:val="00DA7892"/>
    <w:rsid w:val="00DB67CD"/>
    <w:rsid w:val="00DD5660"/>
    <w:rsid w:val="00DE4C76"/>
    <w:rsid w:val="00DF060B"/>
    <w:rsid w:val="00DF24FD"/>
    <w:rsid w:val="00DF753A"/>
    <w:rsid w:val="00E125BD"/>
    <w:rsid w:val="00E2074C"/>
    <w:rsid w:val="00E260B3"/>
    <w:rsid w:val="00E3226C"/>
    <w:rsid w:val="00E51326"/>
    <w:rsid w:val="00E54E75"/>
    <w:rsid w:val="00E602FC"/>
    <w:rsid w:val="00E63938"/>
    <w:rsid w:val="00E77614"/>
    <w:rsid w:val="00E824A4"/>
    <w:rsid w:val="00E85733"/>
    <w:rsid w:val="00E919C1"/>
    <w:rsid w:val="00E93681"/>
    <w:rsid w:val="00EA5A2C"/>
    <w:rsid w:val="00EC747B"/>
    <w:rsid w:val="00ED03A4"/>
    <w:rsid w:val="00EE2ACD"/>
    <w:rsid w:val="00EE44F0"/>
    <w:rsid w:val="00EF59A7"/>
    <w:rsid w:val="00F14531"/>
    <w:rsid w:val="00F22C3C"/>
    <w:rsid w:val="00F43B94"/>
    <w:rsid w:val="00F46C23"/>
    <w:rsid w:val="00F50B1A"/>
    <w:rsid w:val="00F7002D"/>
    <w:rsid w:val="00F775AD"/>
    <w:rsid w:val="00F82A4D"/>
    <w:rsid w:val="00F927AD"/>
    <w:rsid w:val="00F971CF"/>
    <w:rsid w:val="00FA01F1"/>
    <w:rsid w:val="00FA0DD0"/>
    <w:rsid w:val="00FA63A6"/>
    <w:rsid w:val="00FD4266"/>
    <w:rsid w:val="00FE23DF"/>
    <w:rsid w:val="00FE2666"/>
    <w:rsid w:val="00FE5787"/>
    <w:rsid w:val="00FF7E73"/>
    <w:rsid w:val="030DBDB9"/>
    <w:rsid w:val="0386A755"/>
    <w:rsid w:val="05D5ADFB"/>
    <w:rsid w:val="0A3F0064"/>
    <w:rsid w:val="0CC9C0FA"/>
    <w:rsid w:val="0CF3EE3C"/>
    <w:rsid w:val="0D4AD42B"/>
    <w:rsid w:val="0DC84258"/>
    <w:rsid w:val="12830216"/>
    <w:rsid w:val="1811ECC9"/>
    <w:rsid w:val="1848E618"/>
    <w:rsid w:val="2151C2F9"/>
    <w:rsid w:val="23C8C462"/>
    <w:rsid w:val="24B4ED0D"/>
    <w:rsid w:val="24BB2B4D"/>
    <w:rsid w:val="26191FBA"/>
    <w:rsid w:val="34F6954E"/>
    <w:rsid w:val="36ED7C73"/>
    <w:rsid w:val="41B3304A"/>
    <w:rsid w:val="4B6A482A"/>
    <w:rsid w:val="4DE8B5F4"/>
    <w:rsid w:val="4E6F551D"/>
    <w:rsid w:val="4FA57769"/>
    <w:rsid w:val="513119C2"/>
    <w:rsid w:val="515037E7"/>
    <w:rsid w:val="55392C5F"/>
    <w:rsid w:val="5844E3D6"/>
    <w:rsid w:val="63A9797B"/>
    <w:rsid w:val="658B0D7B"/>
    <w:rsid w:val="68D9086B"/>
    <w:rsid w:val="6CF204F3"/>
    <w:rsid w:val="720170B4"/>
    <w:rsid w:val="76BD7AD7"/>
    <w:rsid w:val="790AA855"/>
    <w:rsid w:val="7F3D72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9F2E569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100F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3" ma:contentTypeDescription="Create a new document." ma:contentTypeScope="" ma:versionID="69ef7f11307990c150ae06860ed5a2f6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7e8b347cbab442fefb7d6780a81d1de5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B70399-CF56-45AD-AE7C-EF1454C575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7BF75FA-94E7-4BEB-8691-B4B0E303DB6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E15C5E1-06DF-4C06-A7BB-9CB0CF930A37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4.xml><?xml version="1.0" encoding="utf-8"?>
<ds:datastoreItem xmlns:ds="http://schemas.openxmlformats.org/officeDocument/2006/customXml" ds:itemID="{0514ED31-4B08-40D5-92A4-3ECB1387FE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902</Words>
  <Characters>10845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Marija Radojković</cp:lastModifiedBy>
  <cp:revision>2</cp:revision>
  <cp:lastPrinted>2021-08-06T05:54:00Z</cp:lastPrinted>
  <dcterms:created xsi:type="dcterms:W3CDTF">2024-10-01T10:12:00Z</dcterms:created>
  <dcterms:modified xsi:type="dcterms:W3CDTF">2024-10-01T1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  <property fmtid="{D5CDD505-2E9C-101B-9397-08002B2CF9AE}" pid="4" name="GrammarlyDocumentId">
    <vt:lpwstr>40d96d5cadb9757e19a1f8bf26cfc8f3104cde0fc5cd04cf3113b094462b5482</vt:lpwstr>
  </property>
</Properties>
</file>